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21A9EA75" w:rsidR="00977CBD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proofErr w:type="gramStart"/>
      <w:r w:rsidRPr="00272A78">
        <w:rPr>
          <w:rFonts w:asciiTheme="minorHAnsi" w:hAnsiTheme="minorHAnsi" w:cstheme="minorHAnsi"/>
        </w:rPr>
        <w:t>SEP Projektmappe</w:t>
      </w:r>
      <w:proofErr w:type="gramEnd"/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7EC821EE" w:rsidR="00D85B54" w:rsidRPr="00272A78" w:rsidRDefault="006A6D52" w:rsidP="00D85B54">
      <w:pPr>
        <w:pStyle w:val="Titel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EP-Tippspiel</w:t>
      </w:r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4A8C09A2" w:rsidR="00D85B54" w:rsidRPr="00272A78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>Gruppe</w:t>
      </w:r>
      <w:r w:rsidR="00C341D9">
        <w:rPr>
          <w:rFonts w:cstheme="minorHAnsi"/>
        </w:rPr>
        <w:t xml:space="preserve"> F</w:t>
      </w:r>
      <w:r w:rsidRPr="00272A78">
        <w:rPr>
          <w:rFonts w:cstheme="minorHAnsi"/>
        </w:rPr>
        <w:t>:</w:t>
      </w:r>
    </w:p>
    <w:p w14:paraId="02937112" w14:textId="77777777" w:rsidR="00C341D9" w:rsidRDefault="00C341D9" w:rsidP="00D85B54">
      <w:pPr>
        <w:jc w:val="center"/>
        <w:rPr>
          <w:rFonts w:cstheme="minorHAnsi"/>
        </w:rPr>
      </w:pPr>
      <w:r>
        <w:rPr>
          <w:rFonts w:cstheme="minorHAnsi"/>
        </w:rPr>
        <w:t>Max Armin Eschenbach</w:t>
      </w:r>
    </w:p>
    <w:p w14:paraId="64C63479" w14:textId="77777777" w:rsidR="00C341D9" w:rsidRDefault="00C341D9" w:rsidP="00D85B54">
      <w:pPr>
        <w:jc w:val="center"/>
        <w:rPr>
          <w:rFonts w:cstheme="minorHAnsi"/>
        </w:rPr>
      </w:pPr>
      <w:r>
        <w:rPr>
          <w:rFonts w:cstheme="minorHAnsi"/>
        </w:rPr>
        <w:t>Florian Heinen</w:t>
      </w:r>
    </w:p>
    <w:p w14:paraId="4EA6CE1C" w14:textId="77777777" w:rsidR="00C341D9" w:rsidRDefault="00C341D9" w:rsidP="00D85B54">
      <w:pPr>
        <w:jc w:val="center"/>
        <w:rPr>
          <w:rFonts w:cstheme="minorHAnsi"/>
        </w:rPr>
      </w:pPr>
      <w:r w:rsidRPr="00C341D9">
        <w:rPr>
          <w:rFonts w:cstheme="minorHAnsi"/>
        </w:rPr>
        <w:t>Fabian Müller</w:t>
      </w:r>
    </w:p>
    <w:p w14:paraId="77884B4A" w14:textId="77777777" w:rsidR="00C341D9" w:rsidRDefault="00C341D9" w:rsidP="00D85B54">
      <w:pPr>
        <w:jc w:val="center"/>
        <w:rPr>
          <w:rFonts w:cstheme="minorHAnsi"/>
        </w:rPr>
      </w:pPr>
      <w:r>
        <w:rPr>
          <w:rFonts w:cstheme="minorHAnsi"/>
        </w:rPr>
        <w:t>Can Kalafat</w:t>
      </w:r>
    </w:p>
    <w:p w14:paraId="0C76D201" w14:textId="6056A86D" w:rsidR="00D85B54" w:rsidRPr="00272A78" w:rsidRDefault="00C341D9" w:rsidP="00D85B54">
      <w:pPr>
        <w:jc w:val="center"/>
        <w:rPr>
          <w:rFonts w:cstheme="minorHAnsi"/>
        </w:rPr>
      </w:pPr>
      <w:r w:rsidRPr="00C341D9">
        <w:rPr>
          <w:rFonts w:cstheme="minorHAnsi"/>
        </w:rPr>
        <w:t>Danial Imani Shakibaei</w:t>
      </w:r>
    </w:p>
    <w:p w14:paraId="45632B2F" w14:textId="1753AD1F" w:rsidR="00D85B54" w:rsidRPr="00272A78" w:rsidRDefault="00D85B54" w:rsidP="00D85B54">
      <w:pPr>
        <w:jc w:val="center"/>
        <w:rPr>
          <w:rFonts w:cstheme="minorHAnsi"/>
        </w:rPr>
      </w:pPr>
    </w:p>
    <w:p w14:paraId="00254260" w14:textId="77777777" w:rsidR="004F0C96" w:rsidRPr="00272A78" w:rsidRDefault="004F0C96" w:rsidP="00D85B54">
      <w:pPr>
        <w:jc w:val="center"/>
        <w:rPr>
          <w:rFonts w:cstheme="minorHAnsi"/>
        </w:rPr>
      </w:pPr>
    </w:p>
    <w:p w14:paraId="087C741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97EF4F8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6889AAD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A2846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2BDA3E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044C76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39A1A98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9F0AED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716FC33E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67A2259F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8A2797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91DBC1A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4C5E8A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77BBCF0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0C34B4" w14:textId="2A3EBA38" w:rsidR="00D85B54" w:rsidRPr="00272A78" w:rsidRDefault="00D85B54" w:rsidP="00D85B54">
      <w:pPr>
        <w:jc w:val="center"/>
        <w:rPr>
          <w:rFonts w:cstheme="minorHAnsi"/>
        </w:rPr>
      </w:pPr>
    </w:p>
    <w:p w14:paraId="0C4EBE5A" w14:textId="77777777" w:rsidR="00D85B54" w:rsidRPr="00272A78" w:rsidRDefault="00D85B54" w:rsidP="00D85B54">
      <w:pPr>
        <w:rPr>
          <w:rFonts w:cstheme="minorHAnsi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lastRenderedPageBreak/>
        <w:t>Hinweis</w:t>
      </w:r>
    </w:p>
    <w:p w14:paraId="23964823" w14:textId="0A82AD70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 w:rsidR="003A4D1A"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5959FC45" w:rsidR="008918EE" w:rsidRPr="00272A78" w:rsidRDefault="004F0C96" w:rsidP="00627AF2">
      <w:pPr>
        <w:jc w:val="both"/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 w:rsidR="003A4D1A"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 xml:space="preserve">der Entwicklungsprozess </w:t>
      </w:r>
      <w:r w:rsidR="003A4D1A">
        <w:rPr>
          <w:rFonts w:cstheme="minorHAnsi"/>
        </w:rPr>
        <w:t>E</w:t>
      </w:r>
      <w:r w:rsidR="00F664D2" w:rsidRPr="00272A78">
        <w:rPr>
          <w:rFonts w:cstheme="minorHAnsi"/>
        </w:rPr>
        <w:t>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45A70256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627AF2">
        <w:rPr>
          <w:rFonts w:eastAsia="Times New Roman" w:cstheme="minorHAnsi"/>
          <w:szCs w:val="28"/>
          <w:lang w:eastAsia="de-DE"/>
        </w:rPr>
        <w:t xml:space="preserve">Das SEP-Team wünscht </w:t>
      </w:r>
      <w:r w:rsidR="003A4D1A" w:rsidRPr="00627AF2">
        <w:rPr>
          <w:rFonts w:eastAsia="Times New Roman" w:cstheme="minorHAnsi"/>
          <w:szCs w:val="28"/>
          <w:lang w:eastAsia="de-DE"/>
        </w:rPr>
        <w:t>E</w:t>
      </w:r>
      <w:r w:rsidRPr="00627AF2">
        <w:rPr>
          <w:rFonts w:eastAsia="Times New Roman" w:cstheme="minorHAnsi"/>
          <w:szCs w:val="28"/>
          <w:lang w:eastAsia="de-DE"/>
        </w:rPr>
        <w:t>uch</w:t>
      </w:r>
      <w:r w:rsidRPr="00627AF2">
        <w:rPr>
          <w:rFonts w:eastAsia="Times New Roman" w:cstheme="minorHAnsi"/>
          <w:szCs w:val="28"/>
          <w:lang w:eastAsia="de-DE"/>
        </w:rPr>
        <w:br/>
      </w:r>
      <w:proofErr w:type="spellStart"/>
      <w:r w:rsidR="003A4D1A" w:rsidRPr="00627AF2">
        <w:rPr>
          <w:rFonts w:eastAsia="Times New Roman" w:cstheme="minorHAnsi"/>
          <w:b/>
          <w:szCs w:val="28"/>
          <w:lang w:eastAsia="de-DE"/>
        </w:rPr>
        <w:t>V</w:t>
      </w:r>
      <w:r w:rsidRPr="00627AF2">
        <w:rPr>
          <w:rFonts w:eastAsia="Times New Roman" w:cstheme="minorHAnsi"/>
          <w:b/>
          <w:szCs w:val="28"/>
          <w:lang w:eastAsia="de-DE"/>
        </w:rPr>
        <w:t>iel</w:t>
      </w:r>
      <w:proofErr w:type="spellEnd"/>
      <w:r w:rsidRPr="00627AF2">
        <w:rPr>
          <w:rFonts w:eastAsia="Times New Roman" w:cstheme="minorHAnsi"/>
          <w:b/>
          <w:szCs w:val="28"/>
          <w:lang w:eastAsia="de-DE"/>
        </w:rPr>
        <w:t xml:space="preserve">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43E937D2" w14:textId="09F800A1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43DA452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28A74106" w14:textId="1803599E" w:rsidR="004336F0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115257124" w:history="1">
            <w:r w:rsidR="004336F0" w:rsidRPr="00686764">
              <w:rPr>
                <w:rStyle w:val="Hyperlink"/>
                <w:rFonts w:cstheme="minorHAnsi"/>
                <w:noProof/>
              </w:rPr>
              <w:t>Projektbeschreib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4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3765B26" w14:textId="7CC5CF63" w:rsidR="004336F0" w:rsidRDefault="0000000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5" w:history="1">
            <w:r w:rsidR="004336F0" w:rsidRPr="00686764">
              <w:rPr>
                <w:rStyle w:val="Hyperlink"/>
                <w:rFonts w:cstheme="minorHAnsi"/>
                <w:noProof/>
              </w:rPr>
              <w:t>Zyklus I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5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E937DB8" w14:textId="33585422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6" w:history="1">
            <w:r w:rsidR="004336F0" w:rsidRPr="00686764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6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B4AEF88" w14:textId="6C135714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7" w:history="1">
            <w:r w:rsidR="004336F0" w:rsidRPr="00686764">
              <w:rPr>
                <w:rStyle w:val="Hyperlink"/>
                <w:rFonts w:cstheme="minorHAnsi"/>
                <w:noProof/>
              </w:rPr>
              <w:t>User-Storie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7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6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64D41FA0" w14:textId="1E44BC98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8" w:history="1">
            <w:r w:rsidR="004336F0" w:rsidRPr="00686764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8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7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8CE3A8E" w14:textId="14E7D195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9" w:history="1">
            <w:r w:rsidR="004336F0" w:rsidRPr="00686764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9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7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AA935F9" w14:textId="74399B10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0" w:history="1">
            <w:r w:rsidR="004336F0" w:rsidRPr="00686764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0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7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88869E0" w14:textId="6014C0DF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1" w:history="1">
            <w:r w:rsidR="004336F0" w:rsidRPr="00686764">
              <w:rPr>
                <w:rStyle w:val="Hyperlink"/>
                <w:rFonts w:cstheme="minorHAnsi"/>
                <w:noProof/>
              </w:rPr>
              <w:t>Funktionalität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1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8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145276BE" w14:textId="22999A98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2" w:history="1">
            <w:r w:rsidR="004336F0" w:rsidRPr="00686764">
              <w:rPr>
                <w:rStyle w:val="Hyperlink"/>
                <w:rFonts w:cstheme="minorHAnsi"/>
                <w:noProof/>
              </w:rPr>
              <w:t>System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2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AA20BA0" w14:textId="62A0A7B5" w:rsidR="004336F0" w:rsidRDefault="0000000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3" w:history="1">
            <w:r w:rsidR="004336F0" w:rsidRPr="00686764">
              <w:rPr>
                <w:rStyle w:val="Hyperlink"/>
                <w:rFonts w:cstheme="minorHAnsi"/>
                <w:noProof/>
              </w:rPr>
              <w:t>Zyklus II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3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1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75A4C03B" w14:textId="5AF4E07F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4" w:history="1">
            <w:r w:rsidR="004336F0" w:rsidRPr="00686764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1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4C6F7FBC" w14:textId="7DC9D67B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5" w:history="1">
            <w:r w:rsidR="004336F0" w:rsidRPr="00686764">
              <w:rPr>
                <w:rStyle w:val="Hyperlink"/>
                <w:rFonts w:cstheme="minorHAnsi"/>
                <w:noProof/>
              </w:rPr>
              <w:t>User-Storie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5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1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6C842324" w14:textId="1FDF1070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6" w:history="1">
            <w:r w:rsidR="004336F0" w:rsidRPr="00686764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6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2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444FFBC" w14:textId="16596812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7" w:history="1">
            <w:r w:rsidR="004336F0" w:rsidRPr="00686764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7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2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06139941" w14:textId="689CE698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8" w:history="1">
            <w:r w:rsidR="004336F0" w:rsidRPr="00686764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8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2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8EB10CE" w14:textId="5F1ACF67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9" w:history="1">
            <w:r w:rsidR="004336F0" w:rsidRPr="00686764">
              <w:rPr>
                <w:rStyle w:val="Hyperlink"/>
                <w:rFonts w:cstheme="minorHAnsi"/>
                <w:noProof/>
              </w:rPr>
              <w:t>Funktionalität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9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3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CF07F89" w14:textId="34F453CE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0" w:history="1">
            <w:r w:rsidR="004336F0" w:rsidRPr="00686764">
              <w:rPr>
                <w:rStyle w:val="Hyperlink"/>
                <w:rFonts w:cstheme="minorHAnsi"/>
                <w:noProof/>
              </w:rPr>
              <w:t>Modul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0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4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159764D" w14:textId="52639DA0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1" w:history="1">
            <w:r w:rsidR="004336F0" w:rsidRPr="00686764">
              <w:rPr>
                <w:rStyle w:val="Hyperlink"/>
                <w:rFonts w:cstheme="minorHAnsi"/>
                <w:noProof/>
              </w:rPr>
              <w:t>System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1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4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001C1F0D" w14:textId="0B9592BE" w:rsidR="004336F0" w:rsidRDefault="0000000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2" w:history="1">
            <w:r w:rsidR="004336F0" w:rsidRPr="00686764">
              <w:rPr>
                <w:rStyle w:val="Hyperlink"/>
                <w:rFonts w:cstheme="minorHAnsi"/>
                <w:noProof/>
              </w:rPr>
              <w:t>Zyklus III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2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1DFD63E" w14:textId="3D42824A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3" w:history="1">
            <w:r w:rsidR="004336F0" w:rsidRPr="00686764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3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132ADBEC" w14:textId="241718E0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4" w:history="1">
            <w:r w:rsidR="004336F0" w:rsidRPr="00686764">
              <w:rPr>
                <w:rStyle w:val="Hyperlink"/>
                <w:rFonts w:cstheme="minorHAnsi"/>
                <w:noProof/>
              </w:rPr>
              <w:t>User-Storie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6E43B4F6" w14:textId="1341CCE8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5" w:history="1">
            <w:r w:rsidR="004336F0" w:rsidRPr="00686764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5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6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6824577" w14:textId="415F4726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6" w:history="1">
            <w:r w:rsidR="004336F0" w:rsidRPr="00686764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6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6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EAFC910" w14:textId="5EE69730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7" w:history="1">
            <w:r w:rsidR="004336F0" w:rsidRPr="00686764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7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6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78C134B0" w14:textId="1C66DD28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8" w:history="1">
            <w:r w:rsidR="004336F0" w:rsidRPr="00686764">
              <w:rPr>
                <w:rStyle w:val="Hyperlink"/>
                <w:rFonts w:cstheme="minorHAnsi"/>
                <w:noProof/>
              </w:rPr>
              <w:t>Funktionalität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8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7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70F47E3" w14:textId="13BF959C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9" w:history="1">
            <w:r w:rsidR="004336F0" w:rsidRPr="00686764">
              <w:rPr>
                <w:rStyle w:val="Hyperlink"/>
                <w:rFonts w:cstheme="minorHAnsi"/>
                <w:noProof/>
              </w:rPr>
              <w:t>Modul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9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8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1045A45D" w14:textId="3E14378A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0" w:history="1">
            <w:r w:rsidR="004336F0" w:rsidRPr="00686764">
              <w:rPr>
                <w:rStyle w:val="Hyperlink"/>
                <w:rFonts w:cstheme="minorHAnsi"/>
                <w:noProof/>
              </w:rPr>
              <w:t>System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0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8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ABF2F8B" w14:textId="49D208C7" w:rsidR="004336F0" w:rsidRDefault="0000000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1" w:history="1">
            <w:r w:rsidR="004336F0" w:rsidRPr="00686764">
              <w:rPr>
                <w:rStyle w:val="Hyperlink"/>
                <w:rFonts w:cstheme="minorHAnsi"/>
                <w:noProof/>
              </w:rPr>
              <w:t>Nutzerhandbuch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1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738FC454" w14:textId="08C7259D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2" w:history="1">
            <w:r w:rsidR="004336F0" w:rsidRPr="00686764">
              <w:rPr>
                <w:rStyle w:val="Hyperlink"/>
                <w:rFonts w:cstheme="minorHAnsi"/>
                <w:noProof/>
              </w:rPr>
              <w:t>Technische Anforderungen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2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6D6BCCBD" w14:textId="63543F7A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3" w:history="1">
            <w:r w:rsidR="004336F0" w:rsidRPr="00686764">
              <w:rPr>
                <w:rStyle w:val="Hyperlink"/>
                <w:rFonts w:cstheme="minorHAnsi"/>
                <w:noProof/>
              </w:rPr>
              <w:t>Installationsanleit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3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B9A632C" w14:textId="1BE321D3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4" w:history="1">
            <w:r w:rsidR="004336F0" w:rsidRPr="00686764">
              <w:rPr>
                <w:rStyle w:val="Hyperlink"/>
                <w:rFonts w:cstheme="minorHAnsi"/>
                <w:noProof/>
              </w:rPr>
              <w:t>Bedienungsanleit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1EE6AA7C" w14:textId="5E219DB1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2D15133C" w14:textId="77777777" w:rsidR="00D85B54" w:rsidRPr="00272A78" w:rsidRDefault="00D85B54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115257124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lastRenderedPageBreak/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0D399374" w:rsidR="00D85B54" w:rsidRPr="00272A78" w:rsidRDefault="00D85B54" w:rsidP="00D85B54">
      <w:pPr>
        <w:rPr>
          <w:rFonts w:cstheme="minorHAnsi"/>
        </w:rPr>
      </w:pPr>
    </w:p>
    <w:bookmarkEnd w:id="1"/>
    <w:p w14:paraId="1A935EE3" w14:textId="77777777" w:rsidR="00D85B54" w:rsidRPr="00272A78" w:rsidRDefault="00D85B54" w:rsidP="00D85B54">
      <w:pPr>
        <w:rPr>
          <w:rFonts w:cstheme="minorHAnsi"/>
        </w:rPr>
      </w:pPr>
    </w:p>
    <w:p w14:paraId="22ABDE78" w14:textId="6CFBA794" w:rsidR="00D85B54" w:rsidRPr="00272A78" w:rsidRDefault="00D85B54" w:rsidP="00D85B54">
      <w:pPr>
        <w:rPr>
          <w:rFonts w:cstheme="minorHAnsi"/>
        </w:rPr>
      </w:pPr>
    </w:p>
    <w:p w14:paraId="36825751" w14:textId="0BC9B88F" w:rsidR="00D85B54" w:rsidRPr="00272A78" w:rsidRDefault="00D85B54" w:rsidP="00D85B54">
      <w:pPr>
        <w:rPr>
          <w:rFonts w:cstheme="minorHAnsi"/>
        </w:rPr>
      </w:pPr>
    </w:p>
    <w:p w14:paraId="415CA155" w14:textId="77777777" w:rsidR="00D85B54" w:rsidRPr="00272A78" w:rsidRDefault="00D85B54" w:rsidP="00D85B54">
      <w:pPr>
        <w:rPr>
          <w:rFonts w:cstheme="minorHAnsi"/>
        </w:rPr>
      </w:pPr>
    </w:p>
    <w:p w14:paraId="19A60ABB" w14:textId="10218B89" w:rsidR="00D85B54" w:rsidRPr="00272A78" w:rsidRDefault="00D85B54" w:rsidP="00D85B54">
      <w:pPr>
        <w:rPr>
          <w:rFonts w:cstheme="minorHAnsi"/>
        </w:rPr>
      </w:pPr>
    </w:p>
    <w:p w14:paraId="11F65B0A" w14:textId="193290BD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6ED56708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0EB84E6B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Pr="00272A78" w:rsidRDefault="00D85B54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1341381B" w:rsidR="00D85B54" w:rsidRPr="00272A78" w:rsidRDefault="00D85B54" w:rsidP="00D85B54">
      <w:pPr>
        <w:rPr>
          <w:rFonts w:cstheme="minorHAnsi"/>
        </w:rPr>
      </w:pPr>
    </w:p>
    <w:p w14:paraId="60FB1D11" w14:textId="77777777" w:rsidR="009B043E" w:rsidRDefault="009B043E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9B043E" w:rsidSect="00F664D2">
          <w:footerReference w:type="default" r:id="rId8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115257125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3A178D90" w14:textId="199B7670" w:rsidR="003D5A34" w:rsidRPr="003D5A34" w:rsidRDefault="003A4D1A" w:rsidP="003D5A34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115257126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349EA115" w14:textId="6C2A0501" w:rsidR="003D5A34" w:rsidRPr="00272A78" w:rsidRDefault="003D5A34" w:rsidP="00627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</w:t>
      </w:r>
      <w:r w:rsidR="00683EFA">
        <w:rPr>
          <w:rFonts w:cstheme="minorHAnsi"/>
          <w:color w:val="000000" w:themeColor="text1"/>
        </w:rPr>
        <w:t xml:space="preserve">jedes Komponentendiagramm, jedes Klassendiagramm, jedes Kommunikationsdiagramm </w:t>
      </w:r>
      <w:r w:rsidRPr="003D5A34">
        <w:rPr>
          <w:rFonts w:cstheme="minorHAnsi"/>
          <w:color w:val="000000" w:themeColor="text1"/>
        </w:rPr>
        <w:t xml:space="preserve">und sämtliche Tests mit dem Namen der/des Verantwortlichen versehen </w:t>
      </w:r>
      <w:r w:rsidR="002B2F5A">
        <w:rPr>
          <w:rFonts w:cstheme="minorHAnsi"/>
          <w:color w:val="000000" w:themeColor="text1"/>
        </w:rPr>
        <w:t>u</w:t>
      </w:r>
      <w:r>
        <w:rPr>
          <w:rFonts w:cstheme="minorHAnsi"/>
          <w:color w:val="000000" w:themeColor="text1"/>
        </w:rPr>
        <w:t>nd hie</w:t>
      </w:r>
      <w:r w:rsidR="002B2F5A">
        <w:rPr>
          <w:rFonts w:cstheme="minorHAnsi"/>
          <w:color w:val="000000" w:themeColor="text1"/>
        </w:rPr>
        <w:t>r in der untenstehenden Tabelle</w:t>
      </w:r>
      <w:r>
        <w:rPr>
          <w:rFonts w:cstheme="minorHAnsi"/>
          <w:color w:val="000000" w:themeColor="text1"/>
        </w:rPr>
        <w:t xml:space="preserve"> entsprechend eingetragen werden muss. </w:t>
      </w:r>
      <w:r w:rsidR="002B2F5A">
        <w:rPr>
          <w:rFonts w:cstheme="minorHAnsi"/>
          <w:color w:val="000000" w:themeColor="text1"/>
        </w:rPr>
        <w:t>Natürlich kann die Gruppe gemeinsam an einem Artefakt arbeiten, als Verantwortlicher sollte aber genau eine Person eingetragen werden.</w:t>
      </w:r>
    </w:p>
    <w:tbl>
      <w:tblPr>
        <w:tblStyle w:val="Tabellenraster"/>
        <w:tblpPr w:leftFromText="141" w:rightFromText="141" w:vertAnchor="text" w:horzAnchor="page" w:tblpX="1469" w:tblpY="756"/>
        <w:tblW w:w="9606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843"/>
      </w:tblGrid>
      <w:tr w:rsidR="003D5A34" w:rsidRPr="00CF0841" w14:paraId="5974BEF4" w14:textId="77777777" w:rsidTr="0028756C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967F51" w14:textId="01E84B3C" w:rsidR="003D5A34" w:rsidRPr="00272A78" w:rsidRDefault="008B52D5" w:rsidP="00683EF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9F145A" w14:textId="2571752A" w:rsidR="003D5A34" w:rsidRPr="00272A78" w:rsidRDefault="002B2F5A" w:rsidP="00683EF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29751A5" w14:textId="37B44DA9" w:rsidR="003D5A34" w:rsidRPr="00272A78" w:rsidRDefault="003D5A34" w:rsidP="00683EF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242CB1" w14:textId="77777777" w:rsidR="003D5A34" w:rsidRPr="00272A78" w:rsidRDefault="003D5A34" w:rsidP="00683EF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A83E8F" w14:textId="77777777" w:rsidR="003D5A34" w:rsidRPr="00272A78" w:rsidDel="00047C7E" w:rsidRDefault="003D5A34" w:rsidP="00683EF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3D5A34" w:rsidRPr="00CF0841" w14:paraId="66FF9D50" w14:textId="77777777" w:rsidTr="0028756C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CE69A9" w14:textId="77777777" w:rsidR="003D5A34" w:rsidRPr="00272A78" w:rsidRDefault="003D5A34" w:rsidP="00683EF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FB85C1F" w14:textId="43F3070B" w:rsidR="003D5A34" w:rsidRPr="003D5A34" w:rsidRDefault="003D5A34" w:rsidP="00683EFA">
            <w:pPr>
              <w:rPr>
                <w:rFonts w:cstheme="minorHAnsi"/>
              </w:rPr>
            </w:pPr>
            <w:r w:rsidRPr="003D5A34">
              <w:rPr>
                <w:rFonts w:cstheme="minorHAnsi"/>
              </w:rPr>
              <w:t>Registrierung der Nutzer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EB30879" w14:textId="77777777" w:rsidR="003D5A34" w:rsidRPr="00272A78" w:rsidRDefault="003D5A34" w:rsidP="00683EFA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558E380" w14:textId="77777777" w:rsidR="003D5A34" w:rsidRPr="00272A78" w:rsidRDefault="003D5A34" w:rsidP="00683EFA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89FEC5" w14:textId="77777777" w:rsidR="003D5A34" w:rsidRPr="00272A78" w:rsidRDefault="003D5A34" w:rsidP="00683EFA">
            <w:pPr>
              <w:rPr>
                <w:rFonts w:cstheme="minorHAnsi"/>
              </w:rPr>
            </w:pPr>
          </w:p>
        </w:tc>
      </w:tr>
      <w:tr w:rsidR="00293964" w:rsidRPr="00CF0841" w14:paraId="6EFA5544" w14:textId="77777777" w:rsidTr="0028756C">
        <w:trPr>
          <w:trHeight w:val="541"/>
        </w:trPr>
        <w:tc>
          <w:tcPr>
            <w:tcW w:w="675" w:type="dxa"/>
          </w:tcPr>
          <w:p w14:paraId="7742E66B" w14:textId="0E932DF3" w:rsidR="00293964" w:rsidRPr="00272A78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2760" w:type="dxa"/>
          </w:tcPr>
          <w:p w14:paraId="5C8E8756" w14:textId="4DC8EA0B" w:rsidR="00293964" w:rsidRPr="00272A78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: Registrierung eines Nutzers</w:t>
            </w:r>
          </w:p>
        </w:tc>
        <w:tc>
          <w:tcPr>
            <w:tcW w:w="1843" w:type="dxa"/>
          </w:tcPr>
          <w:p w14:paraId="62EAE0CE" w14:textId="13654513" w:rsidR="00293964" w:rsidRPr="00272A78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67BF349F" w14:textId="3728AD7B" w:rsidR="00293964" w:rsidRPr="00272A78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02BEDB93" w14:textId="037AE77E" w:rsidR="00293964" w:rsidRPr="00272A78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422E86" w:rsidRPr="00CF0841" w14:paraId="7D48DF60" w14:textId="77777777" w:rsidTr="0028756C">
        <w:trPr>
          <w:trHeight w:val="541"/>
        </w:trPr>
        <w:tc>
          <w:tcPr>
            <w:tcW w:w="675" w:type="dxa"/>
          </w:tcPr>
          <w:p w14:paraId="425902B6" w14:textId="333F6CE2" w:rsidR="00422E86" w:rsidRPr="00272A78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  <w:tc>
          <w:tcPr>
            <w:tcW w:w="2760" w:type="dxa"/>
          </w:tcPr>
          <w:p w14:paraId="6BC9DE60" w14:textId="36F3135B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eines Nutzers</w:t>
            </w:r>
          </w:p>
        </w:tc>
        <w:tc>
          <w:tcPr>
            <w:tcW w:w="1843" w:type="dxa"/>
          </w:tcPr>
          <w:p w14:paraId="3A64F60C" w14:textId="263A56B6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E3FF6DC" w14:textId="271D56FD" w:rsidR="00422E86" w:rsidRPr="00C341D9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06EE4139" w14:textId="2B9EFDB4" w:rsidR="00422E86" w:rsidRPr="00272A78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422E86" w:rsidRPr="00CF0841" w14:paraId="45D14E21" w14:textId="77777777" w:rsidTr="00422E86">
        <w:trPr>
          <w:trHeight w:val="541"/>
        </w:trPr>
        <w:tc>
          <w:tcPr>
            <w:tcW w:w="675" w:type="dxa"/>
            <w:shd w:val="clear" w:color="auto" w:fill="D9D9D9" w:themeFill="background1" w:themeFillShade="D9"/>
          </w:tcPr>
          <w:p w14:paraId="33B11F0E" w14:textId="455D5687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</w:p>
        </w:tc>
        <w:tc>
          <w:tcPr>
            <w:tcW w:w="2760" w:type="dxa"/>
            <w:shd w:val="clear" w:color="auto" w:fill="D9D9D9" w:themeFill="background1" w:themeFillShade="D9"/>
          </w:tcPr>
          <w:p w14:paraId="2D0128E4" w14:textId="60CB5E33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der Systemadministratoren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208A6D46" w14:textId="1D2CFDBE" w:rsidR="00422E86" w:rsidRDefault="00422E86" w:rsidP="00422E86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D9D9D9" w:themeFill="background1" w:themeFillShade="D9"/>
          </w:tcPr>
          <w:p w14:paraId="798EE3FA" w14:textId="3C8032E3" w:rsidR="00422E86" w:rsidRDefault="00422E86" w:rsidP="00422E86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</w:tcPr>
          <w:p w14:paraId="79CCEDF2" w14:textId="5991769C" w:rsidR="00422E86" w:rsidRDefault="00422E86" w:rsidP="00422E86">
            <w:pPr>
              <w:rPr>
                <w:rFonts w:cstheme="minorHAnsi"/>
              </w:rPr>
            </w:pPr>
          </w:p>
        </w:tc>
      </w:tr>
      <w:tr w:rsidR="00422E86" w:rsidRPr="00CF0841" w14:paraId="29984DCC" w14:textId="77777777" w:rsidTr="0028756C">
        <w:trPr>
          <w:trHeight w:val="541"/>
        </w:trPr>
        <w:tc>
          <w:tcPr>
            <w:tcW w:w="675" w:type="dxa"/>
          </w:tcPr>
          <w:p w14:paraId="68E9AC97" w14:textId="1618C2FC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  <w:tc>
          <w:tcPr>
            <w:tcW w:w="2760" w:type="dxa"/>
          </w:tcPr>
          <w:p w14:paraId="678F13EA" w14:textId="5197CAD9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: Registrierung der Systemadministratoren</w:t>
            </w:r>
          </w:p>
        </w:tc>
        <w:tc>
          <w:tcPr>
            <w:tcW w:w="1843" w:type="dxa"/>
          </w:tcPr>
          <w:p w14:paraId="76FBE9E5" w14:textId="474DCA43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3948F9FE" w14:textId="0E55479B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3FAB4C3B" w14:textId="78A8C1EC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422E86" w:rsidRPr="00CF0841" w14:paraId="1C966DA7" w14:textId="77777777" w:rsidTr="0028756C">
        <w:trPr>
          <w:trHeight w:val="541"/>
        </w:trPr>
        <w:tc>
          <w:tcPr>
            <w:tcW w:w="675" w:type="dxa"/>
          </w:tcPr>
          <w:p w14:paraId="45A10709" w14:textId="5963BD17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2.2</w:t>
            </w:r>
          </w:p>
        </w:tc>
        <w:tc>
          <w:tcPr>
            <w:tcW w:w="2760" w:type="dxa"/>
          </w:tcPr>
          <w:p w14:paraId="4D97B2F2" w14:textId="162ACEE2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der Systemadministratoren</w:t>
            </w:r>
          </w:p>
        </w:tc>
        <w:tc>
          <w:tcPr>
            <w:tcW w:w="1843" w:type="dxa"/>
          </w:tcPr>
          <w:p w14:paraId="4FB8BD1D" w14:textId="034F72AC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7D3BDB25" w14:textId="19EED74D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7C5323EE" w14:textId="7AC65BE5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422E86" w:rsidRPr="00CF0841" w14:paraId="0DF1C09D" w14:textId="77777777" w:rsidTr="00422E86">
        <w:trPr>
          <w:trHeight w:val="541"/>
        </w:trPr>
        <w:tc>
          <w:tcPr>
            <w:tcW w:w="675" w:type="dxa"/>
            <w:shd w:val="clear" w:color="auto" w:fill="D9D9D9" w:themeFill="background1" w:themeFillShade="D9"/>
          </w:tcPr>
          <w:p w14:paraId="7742F473" w14:textId="092DFABD" w:rsidR="00422E86" w:rsidRPr="00272A78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3.</w:t>
            </w:r>
          </w:p>
        </w:tc>
        <w:tc>
          <w:tcPr>
            <w:tcW w:w="2760" w:type="dxa"/>
            <w:shd w:val="clear" w:color="auto" w:fill="D9D9D9" w:themeFill="background1" w:themeFillShade="D9"/>
          </w:tcPr>
          <w:p w14:paraId="5EA8D93C" w14:textId="015BDAD3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Ligen erstellen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0EA2BD93" w14:textId="2E550106" w:rsidR="00422E86" w:rsidRDefault="00422E86" w:rsidP="00422E86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D9D9D9" w:themeFill="background1" w:themeFillShade="D9"/>
          </w:tcPr>
          <w:p w14:paraId="144F5DA9" w14:textId="553FD127" w:rsidR="00422E86" w:rsidRPr="00C341D9" w:rsidRDefault="00422E86" w:rsidP="00422E86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</w:tcPr>
          <w:p w14:paraId="43C8EB25" w14:textId="291BE60B" w:rsidR="00422E86" w:rsidRPr="00272A78" w:rsidRDefault="00422E86" w:rsidP="00422E86">
            <w:pPr>
              <w:rPr>
                <w:rFonts w:cstheme="minorHAnsi"/>
              </w:rPr>
            </w:pPr>
          </w:p>
        </w:tc>
      </w:tr>
      <w:tr w:rsidR="00422E86" w:rsidRPr="00CF0841" w14:paraId="65039549" w14:textId="77777777" w:rsidTr="0028756C">
        <w:trPr>
          <w:trHeight w:val="541"/>
        </w:trPr>
        <w:tc>
          <w:tcPr>
            <w:tcW w:w="675" w:type="dxa"/>
          </w:tcPr>
          <w:p w14:paraId="7131779C" w14:textId="73BD5448" w:rsidR="00422E86" w:rsidRPr="00272A78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  <w:tc>
          <w:tcPr>
            <w:tcW w:w="2760" w:type="dxa"/>
          </w:tcPr>
          <w:p w14:paraId="11C68D1E" w14:textId="2D1C1BFC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: Ligen erstellen</w:t>
            </w:r>
          </w:p>
        </w:tc>
        <w:tc>
          <w:tcPr>
            <w:tcW w:w="1843" w:type="dxa"/>
          </w:tcPr>
          <w:p w14:paraId="09206BAD" w14:textId="2A6A4E6B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4B4F175E" w14:textId="77777777" w:rsidR="00422E86" w:rsidRDefault="00422E86" w:rsidP="00422E86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3BCF9308" w14:textId="13F58E8F" w:rsidR="00422E86" w:rsidRPr="00C341D9" w:rsidRDefault="00422E86" w:rsidP="00422E86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254862D0" w14:textId="34404957" w:rsidR="00422E86" w:rsidRPr="00272A78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422E86" w:rsidRPr="00CF0841" w14:paraId="489B4B7C" w14:textId="77777777" w:rsidTr="0028756C">
        <w:trPr>
          <w:trHeight w:val="550"/>
        </w:trPr>
        <w:tc>
          <w:tcPr>
            <w:tcW w:w="675" w:type="dxa"/>
          </w:tcPr>
          <w:p w14:paraId="14A5FAC2" w14:textId="4C018134" w:rsidR="00422E86" w:rsidRPr="00272A78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3.2</w:t>
            </w:r>
          </w:p>
        </w:tc>
        <w:tc>
          <w:tcPr>
            <w:tcW w:w="2760" w:type="dxa"/>
          </w:tcPr>
          <w:p w14:paraId="3E91A1FE" w14:textId="0EA332B8" w:rsidR="00422E86" w:rsidRPr="00272A78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Ligen erstellen</w:t>
            </w:r>
          </w:p>
        </w:tc>
        <w:tc>
          <w:tcPr>
            <w:tcW w:w="1843" w:type="dxa"/>
          </w:tcPr>
          <w:p w14:paraId="74006BFB" w14:textId="25DD6742" w:rsidR="00422E86" w:rsidRPr="00272A78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F3B6CCD" w14:textId="39CF069D" w:rsidR="00422E86" w:rsidRPr="00272A78" w:rsidRDefault="00422E86" w:rsidP="00422E86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656E03F9" w14:textId="563D76A2" w:rsidR="00422E86" w:rsidRPr="00272A78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422E86" w:rsidRPr="00CF0841" w14:paraId="3795E428" w14:textId="77777777" w:rsidTr="00422E86">
        <w:trPr>
          <w:trHeight w:val="550"/>
        </w:trPr>
        <w:tc>
          <w:tcPr>
            <w:tcW w:w="675" w:type="dxa"/>
            <w:shd w:val="clear" w:color="auto" w:fill="D9D9D9" w:themeFill="background1" w:themeFillShade="D9"/>
          </w:tcPr>
          <w:p w14:paraId="52D17C3C" w14:textId="0D3D3426" w:rsidR="00422E86" w:rsidRPr="00272A78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4.</w:t>
            </w:r>
          </w:p>
        </w:tc>
        <w:tc>
          <w:tcPr>
            <w:tcW w:w="2760" w:type="dxa"/>
            <w:shd w:val="clear" w:color="auto" w:fill="D9D9D9" w:themeFill="background1" w:themeFillShade="D9"/>
          </w:tcPr>
          <w:p w14:paraId="4997DED7" w14:textId="1A63E4F0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624CBE29" w14:textId="4430A4FD" w:rsidR="00422E86" w:rsidRDefault="00422E86" w:rsidP="00422E86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D9D9D9" w:themeFill="background1" w:themeFillShade="D9"/>
          </w:tcPr>
          <w:p w14:paraId="352825DA" w14:textId="197C7721" w:rsidR="00422E86" w:rsidRPr="00C341D9" w:rsidRDefault="00422E86" w:rsidP="00422E86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</w:tcPr>
          <w:p w14:paraId="6040F8CE" w14:textId="6632C15B" w:rsidR="00422E86" w:rsidRPr="00272A78" w:rsidRDefault="00422E86" w:rsidP="00422E86">
            <w:pPr>
              <w:rPr>
                <w:rFonts w:cstheme="minorHAnsi"/>
              </w:rPr>
            </w:pPr>
          </w:p>
        </w:tc>
      </w:tr>
      <w:tr w:rsidR="00B2092F" w:rsidRPr="00CF0841" w14:paraId="39F18D69" w14:textId="77777777" w:rsidTr="0028756C">
        <w:trPr>
          <w:trHeight w:val="550"/>
        </w:trPr>
        <w:tc>
          <w:tcPr>
            <w:tcW w:w="675" w:type="dxa"/>
          </w:tcPr>
          <w:p w14:paraId="4D63790A" w14:textId="45BD8BAB" w:rsidR="00B2092F" w:rsidRDefault="00B2092F" w:rsidP="00B2092F">
            <w:pPr>
              <w:rPr>
                <w:rFonts w:cstheme="minorHAnsi"/>
              </w:rPr>
            </w:pPr>
            <w:r>
              <w:rPr>
                <w:rFonts w:cstheme="minorHAnsi"/>
              </w:rPr>
              <w:t>4.1</w:t>
            </w:r>
          </w:p>
        </w:tc>
        <w:tc>
          <w:tcPr>
            <w:tcW w:w="2760" w:type="dxa"/>
          </w:tcPr>
          <w:p w14:paraId="7C2754C3" w14:textId="1FAD4BEF" w:rsidR="00B2092F" w:rsidRDefault="00B2092F" w:rsidP="00B2092F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: Systemdatum ändern</w:t>
            </w:r>
          </w:p>
        </w:tc>
        <w:tc>
          <w:tcPr>
            <w:tcW w:w="1843" w:type="dxa"/>
          </w:tcPr>
          <w:p w14:paraId="0BEBBEC5" w14:textId="5646E0BF" w:rsidR="00B2092F" w:rsidRDefault="00B2092F" w:rsidP="00B2092F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7032DFAB" w14:textId="77777777" w:rsidR="00B2092F" w:rsidRDefault="00B2092F" w:rsidP="00B2092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6E023DD7" w14:textId="1B657AAA" w:rsidR="00B2092F" w:rsidRPr="00C341D9" w:rsidRDefault="00B2092F" w:rsidP="00B2092F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</w:tcPr>
          <w:p w14:paraId="670B5CBC" w14:textId="531F4C5C" w:rsidR="00B2092F" w:rsidRPr="00272A78" w:rsidRDefault="00B2092F" w:rsidP="00B2092F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422E86" w:rsidRPr="00CF0841" w14:paraId="10F6A2E5" w14:textId="77777777" w:rsidTr="0028756C">
        <w:trPr>
          <w:trHeight w:val="550"/>
        </w:trPr>
        <w:tc>
          <w:tcPr>
            <w:tcW w:w="675" w:type="dxa"/>
          </w:tcPr>
          <w:p w14:paraId="0BEDFCB9" w14:textId="6A2746BE" w:rsidR="00422E86" w:rsidRDefault="00DC2B91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422E86">
              <w:rPr>
                <w:rFonts w:cstheme="minorHAnsi"/>
              </w:rPr>
              <w:t>.2</w:t>
            </w:r>
          </w:p>
        </w:tc>
        <w:tc>
          <w:tcPr>
            <w:tcW w:w="2760" w:type="dxa"/>
          </w:tcPr>
          <w:p w14:paraId="4405075E" w14:textId="3C87683B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</w:tcPr>
          <w:p w14:paraId="0FF889E7" w14:textId="3CCAECF8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CCF13D8" w14:textId="07FB49E6" w:rsidR="00422E86" w:rsidRPr="00C341D9" w:rsidRDefault="00422E86" w:rsidP="00422E86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3F3936C3" w14:textId="39B30C60" w:rsidR="00422E86" w:rsidRPr="00272A78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422E86" w:rsidRPr="00CF0841" w14:paraId="221439D7" w14:textId="77777777" w:rsidTr="0028756C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FB37FFE" w14:textId="31E2B647" w:rsidR="00422E86" w:rsidRPr="00272A78" w:rsidRDefault="00DC2B91" w:rsidP="00422E86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422E86" w:rsidRPr="00272A78">
              <w:rPr>
                <w:rFonts w:cstheme="minorHAnsi"/>
                <w:b/>
              </w:rPr>
              <w:t>.</w:t>
            </w:r>
          </w:p>
        </w:tc>
        <w:tc>
          <w:tcPr>
            <w:tcW w:w="2760" w:type="dxa"/>
            <w:shd w:val="clear" w:color="auto" w:fill="E7E6E6" w:themeFill="background2"/>
          </w:tcPr>
          <w:p w14:paraId="54421A39" w14:textId="5D4A1F0D" w:rsidR="00422E86" w:rsidRPr="003D5A34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Backend Architektur</w:t>
            </w:r>
          </w:p>
        </w:tc>
        <w:tc>
          <w:tcPr>
            <w:tcW w:w="1843" w:type="dxa"/>
            <w:shd w:val="clear" w:color="auto" w:fill="E7E6E6" w:themeFill="background2"/>
          </w:tcPr>
          <w:p w14:paraId="06F4ECBB" w14:textId="30F16C31" w:rsidR="00422E86" w:rsidRPr="00272A78" w:rsidRDefault="00422E86" w:rsidP="00422E86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7D2A643F" w14:textId="77777777" w:rsidR="00422E86" w:rsidRPr="00272A78" w:rsidRDefault="00422E86" w:rsidP="00422E86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1F412AD0" w14:textId="611B143F" w:rsidR="00422E86" w:rsidRPr="00272A78" w:rsidRDefault="00422E86" w:rsidP="00422E86">
            <w:pPr>
              <w:rPr>
                <w:rFonts w:cstheme="minorHAnsi"/>
              </w:rPr>
            </w:pPr>
          </w:p>
        </w:tc>
      </w:tr>
      <w:tr w:rsidR="00422E86" w:rsidRPr="00CF0841" w14:paraId="0FAFC7EC" w14:textId="77777777" w:rsidTr="0028756C">
        <w:trPr>
          <w:trHeight w:val="822"/>
        </w:trPr>
        <w:tc>
          <w:tcPr>
            <w:tcW w:w="675" w:type="dxa"/>
          </w:tcPr>
          <w:p w14:paraId="7CFBC37F" w14:textId="450D625A" w:rsidR="00422E86" w:rsidRPr="00272A78" w:rsidRDefault="00DC2B91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422E86">
              <w:rPr>
                <w:rFonts w:cstheme="minorHAnsi"/>
              </w:rPr>
              <w:t>.1</w:t>
            </w:r>
          </w:p>
        </w:tc>
        <w:tc>
          <w:tcPr>
            <w:tcW w:w="2760" w:type="dxa"/>
          </w:tcPr>
          <w:p w14:paraId="6187C988" w14:textId="5722D2CE" w:rsidR="00422E86" w:rsidRPr="00272A78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Komponentendiagramm </w:t>
            </w:r>
          </w:p>
        </w:tc>
        <w:tc>
          <w:tcPr>
            <w:tcW w:w="1843" w:type="dxa"/>
          </w:tcPr>
          <w:p w14:paraId="314B63EA" w14:textId="73554C2E" w:rsidR="00422E86" w:rsidRPr="00272A78" w:rsidRDefault="00422E86" w:rsidP="00422E86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3444C500" w14:textId="40E13F14" w:rsidR="00422E86" w:rsidRPr="00272A78" w:rsidRDefault="00422E86" w:rsidP="00422E86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an Kalafat</w:t>
            </w:r>
          </w:p>
        </w:tc>
        <w:tc>
          <w:tcPr>
            <w:tcW w:w="1843" w:type="dxa"/>
          </w:tcPr>
          <w:p w14:paraId="0B2B1ACC" w14:textId="01400856" w:rsidR="00422E86" w:rsidRPr="00272A78" w:rsidRDefault="00422E86" w:rsidP="00422E86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B2092F" w:rsidRPr="00CF0841" w14:paraId="248AD2FD" w14:textId="77777777" w:rsidTr="0028756C">
        <w:trPr>
          <w:trHeight w:val="822"/>
        </w:trPr>
        <w:tc>
          <w:tcPr>
            <w:tcW w:w="675" w:type="dxa"/>
          </w:tcPr>
          <w:p w14:paraId="442675DE" w14:textId="118C5DE1" w:rsidR="00B2092F" w:rsidRDefault="00B2092F" w:rsidP="00B2092F">
            <w:pPr>
              <w:rPr>
                <w:rFonts w:cstheme="minorHAnsi"/>
              </w:rPr>
            </w:pPr>
            <w:r>
              <w:rPr>
                <w:rFonts w:cstheme="minorHAnsi"/>
              </w:rPr>
              <w:t>5.2</w:t>
            </w:r>
          </w:p>
        </w:tc>
        <w:tc>
          <w:tcPr>
            <w:tcW w:w="2760" w:type="dxa"/>
          </w:tcPr>
          <w:p w14:paraId="1284A2CA" w14:textId="7843ABCD" w:rsidR="00B2092F" w:rsidRPr="00272A78" w:rsidRDefault="00B2092F" w:rsidP="00B2092F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1843" w:type="dxa"/>
          </w:tcPr>
          <w:p w14:paraId="0565CA65" w14:textId="77777777" w:rsidR="00B2092F" w:rsidRPr="00272A78" w:rsidRDefault="00B2092F" w:rsidP="00B2092F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46231B67" w14:textId="77777777" w:rsidR="00B2092F" w:rsidRDefault="00B2092F" w:rsidP="00B2092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2D124236" w14:textId="60ECBE0A" w:rsidR="00B2092F" w:rsidRPr="00272A78" w:rsidRDefault="00B2092F" w:rsidP="00B2092F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082C9F7" w14:textId="76F47EE9" w:rsidR="00B2092F" w:rsidRPr="00272A78" w:rsidRDefault="00B2092F" w:rsidP="00B2092F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B2092F" w:rsidRPr="00CF0841" w14:paraId="470FF222" w14:textId="77777777" w:rsidTr="0028756C">
        <w:trPr>
          <w:trHeight w:val="822"/>
        </w:trPr>
        <w:tc>
          <w:tcPr>
            <w:tcW w:w="675" w:type="dxa"/>
          </w:tcPr>
          <w:p w14:paraId="6A3EFBE0" w14:textId="2978763E" w:rsidR="00B2092F" w:rsidRDefault="00B2092F" w:rsidP="00B2092F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5.3</w:t>
            </w:r>
          </w:p>
        </w:tc>
        <w:tc>
          <w:tcPr>
            <w:tcW w:w="2760" w:type="dxa"/>
          </w:tcPr>
          <w:p w14:paraId="0D51AFA6" w14:textId="7034C20E" w:rsidR="00B2092F" w:rsidRDefault="00B2092F" w:rsidP="00B2092F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Kommunikationsdiagramm </w:t>
            </w:r>
          </w:p>
        </w:tc>
        <w:tc>
          <w:tcPr>
            <w:tcW w:w="1843" w:type="dxa"/>
          </w:tcPr>
          <w:p w14:paraId="11CC1CAB" w14:textId="77777777" w:rsidR="00B2092F" w:rsidRPr="00272A78" w:rsidRDefault="00B2092F" w:rsidP="00B2092F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5E7489C9" w14:textId="683DD39D" w:rsidR="00B2092F" w:rsidRPr="00272A78" w:rsidRDefault="00B2092F" w:rsidP="00B2092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37D6D0AB" w14:textId="5005C440" w:rsidR="00B2092F" w:rsidRPr="00272A78" w:rsidRDefault="00B2092F" w:rsidP="00B2092F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422E86" w:rsidRPr="00CF0841" w14:paraId="51F06344" w14:textId="77777777" w:rsidTr="0028756C">
        <w:trPr>
          <w:trHeight w:val="822"/>
        </w:trPr>
        <w:tc>
          <w:tcPr>
            <w:tcW w:w="675" w:type="dxa"/>
            <w:shd w:val="clear" w:color="auto" w:fill="E7E6E6" w:themeFill="background2"/>
          </w:tcPr>
          <w:p w14:paraId="28E45DC1" w14:textId="3F39F49F" w:rsidR="00422E86" w:rsidRPr="006C30E6" w:rsidRDefault="00DC2B91" w:rsidP="00422E86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6</w:t>
            </w:r>
            <w:r w:rsidR="00422E86" w:rsidRPr="006C30E6">
              <w:rPr>
                <w:rFonts w:cstheme="minorHAnsi"/>
                <w:b/>
                <w:bCs/>
              </w:rPr>
              <w:t>.</w:t>
            </w:r>
          </w:p>
        </w:tc>
        <w:tc>
          <w:tcPr>
            <w:tcW w:w="2760" w:type="dxa"/>
            <w:shd w:val="clear" w:color="auto" w:fill="E7E6E6" w:themeFill="background2"/>
          </w:tcPr>
          <w:p w14:paraId="5BED7301" w14:textId="7547202C" w:rsidR="00422E86" w:rsidRPr="006C30E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Architektur</w:t>
            </w:r>
          </w:p>
        </w:tc>
        <w:tc>
          <w:tcPr>
            <w:tcW w:w="1843" w:type="dxa"/>
            <w:shd w:val="clear" w:color="auto" w:fill="E7E6E6" w:themeFill="background2"/>
          </w:tcPr>
          <w:p w14:paraId="3F61C88D" w14:textId="77777777" w:rsidR="00422E86" w:rsidRPr="00272A78" w:rsidRDefault="00422E86" w:rsidP="00422E86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2557A53D" w14:textId="77777777" w:rsidR="00422E86" w:rsidRDefault="00422E86" w:rsidP="00422E86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E6ACABC" w14:textId="77777777" w:rsidR="00422E86" w:rsidRPr="00272A78" w:rsidRDefault="00422E86" w:rsidP="00422E86">
            <w:pPr>
              <w:rPr>
                <w:rFonts w:cstheme="minorHAnsi"/>
              </w:rPr>
            </w:pPr>
          </w:p>
        </w:tc>
      </w:tr>
      <w:tr w:rsidR="00422E86" w:rsidRPr="00CF0841" w14:paraId="771D7A9B" w14:textId="77777777" w:rsidTr="0028756C">
        <w:trPr>
          <w:trHeight w:val="822"/>
        </w:trPr>
        <w:tc>
          <w:tcPr>
            <w:tcW w:w="675" w:type="dxa"/>
          </w:tcPr>
          <w:p w14:paraId="744F110B" w14:textId="5FBB75CB" w:rsidR="00422E86" w:rsidRPr="006C30E6" w:rsidRDefault="00DC2B91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  <w:r w:rsidR="00422E86" w:rsidRPr="006C30E6">
              <w:rPr>
                <w:rFonts w:cstheme="minorHAnsi"/>
              </w:rPr>
              <w:t>.1</w:t>
            </w:r>
          </w:p>
        </w:tc>
        <w:tc>
          <w:tcPr>
            <w:tcW w:w="2760" w:type="dxa"/>
          </w:tcPr>
          <w:p w14:paraId="184DBA40" w14:textId="1D99AEFE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1843" w:type="dxa"/>
          </w:tcPr>
          <w:p w14:paraId="78EEE869" w14:textId="77777777" w:rsidR="00422E86" w:rsidRPr="00272A78" w:rsidRDefault="00422E86" w:rsidP="00422E86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0570912" w14:textId="28DEE917" w:rsidR="00422E86" w:rsidRDefault="00422E86" w:rsidP="00422E86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an Kalafat</w:t>
            </w:r>
          </w:p>
        </w:tc>
        <w:tc>
          <w:tcPr>
            <w:tcW w:w="1843" w:type="dxa"/>
          </w:tcPr>
          <w:p w14:paraId="2603B402" w14:textId="096BF7AC" w:rsidR="00422E86" w:rsidRPr="00272A78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422E86" w:rsidRPr="00CF0841" w14:paraId="2D62449E" w14:textId="77777777" w:rsidTr="0028756C">
        <w:trPr>
          <w:trHeight w:val="822"/>
        </w:trPr>
        <w:tc>
          <w:tcPr>
            <w:tcW w:w="675" w:type="dxa"/>
          </w:tcPr>
          <w:p w14:paraId="152AA799" w14:textId="41D9EC75" w:rsidR="00422E86" w:rsidRPr="006C30E6" w:rsidRDefault="00DC2B91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  <w:r w:rsidR="00422E86">
              <w:rPr>
                <w:rFonts w:cstheme="minorHAnsi"/>
              </w:rPr>
              <w:t>.2</w:t>
            </w:r>
          </w:p>
        </w:tc>
        <w:tc>
          <w:tcPr>
            <w:tcW w:w="2760" w:type="dxa"/>
          </w:tcPr>
          <w:p w14:paraId="206C57D3" w14:textId="768DA9C7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1843" w:type="dxa"/>
          </w:tcPr>
          <w:p w14:paraId="7771F8D0" w14:textId="77777777" w:rsidR="00422E86" w:rsidRPr="00272A78" w:rsidRDefault="00422E86" w:rsidP="00422E86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6A63487C" w14:textId="5B4CC712" w:rsidR="00422E86" w:rsidRDefault="00422E86" w:rsidP="00422E86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7DE09FE0" w14:textId="095563B7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06AC8D5A" w14:textId="610EED2A" w:rsidR="003D5A34" w:rsidRDefault="003D5A34" w:rsidP="003D5A34"/>
    <w:p w14:paraId="14AD52C8" w14:textId="77777777" w:rsidR="00627AF2" w:rsidRPr="003D5A34" w:rsidRDefault="00627AF2" w:rsidP="003D5A34"/>
    <w:p w14:paraId="42A2A2C2" w14:textId="77777777" w:rsidR="009B043E" w:rsidRDefault="009B043E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7250D27C" w14:textId="1C3AA0C5" w:rsidR="009B043E" w:rsidRPr="00CB2F18" w:rsidRDefault="00D85B54" w:rsidP="00CB2F18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115257127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User-Stories</w:t>
      </w:r>
      <w:bookmarkEnd w:id="4"/>
    </w:p>
    <w:p w14:paraId="4A4002C6" w14:textId="2E84D00B" w:rsidR="00270238" w:rsidRPr="006B2D3C" w:rsidRDefault="000D30C5" w:rsidP="001A3E6E">
      <w:pPr>
        <w:rPr>
          <w:rFonts w:cstheme="minorHAnsi"/>
          <w:b/>
          <w:bCs/>
          <w:lang w:val="en-GB"/>
        </w:rPr>
      </w:pPr>
      <w:r w:rsidRPr="006B2D3C">
        <w:rPr>
          <w:rFonts w:cstheme="minorHAnsi"/>
          <w:b/>
          <w:bCs/>
          <w:lang w:val="en-GB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3D5A34" w:rsidRPr="00CF0841" w14:paraId="28F574B8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809678" w14:textId="1245DABE" w:rsidR="00270238" w:rsidRPr="00272A78" w:rsidRDefault="00270238" w:rsidP="001B507E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39655"/>
            <w:bookmarkStart w:id="6" w:name="_Hlk4742879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B19699C" w14:textId="1DA27AFD" w:rsidR="00270238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Eindeutiger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7EC1A8A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B8B71A9" w14:textId="1019B0CE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C267395" w14:textId="61DCBA8D" w:rsidR="00803E26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</w:t>
            </w:r>
            <w:r w:rsidR="00803E26" w:rsidRPr="00272A78">
              <w:rPr>
                <w:rFonts w:cstheme="minorHAnsi"/>
              </w:rPr>
              <w:t xml:space="preserve">Text der User Story mittels Satzschablone: </w:t>
            </w:r>
          </w:p>
          <w:p w14:paraId="3467354D" w14:textId="6BED9C58" w:rsidR="00306B3A" w:rsidRPr="00272A78" w:rsidRDefault="00306B3A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ls &lt;Rolle&gt; möchte ich &lt;Ziel&gt; [, um/sodass &lt;Nutzen&gt;]</w:t>
            </w:r>
            <w:r w:rsidR="00260FF7" w:rsidRPr="00272A78">
              <w:rPr>
                <w:rFonts w:cstheme="minorHAnsi"/>
              </w:rPr>
              <w:t xml:space="preserve"> </w:t>
            </w:r>
          </w:p>
          <w:p w14:paraId="5F9450C9" w14:textId="27FFD0AF" w:rsidR="00270238" w:rsidRPr="00272A78" w:rsidRDefault="00DF55E3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</w:t>
            </w:r>
            <w:r w:rsidR="00260FF7" w:rsidRPr="00272A78">
              <w:rPr>
                <w:rFonts w:cstheme="minorHAnsi"/>
              </w:rPr>
              <w:t>(s. Foliensatz „Anforderungen“)&gt;</w:t>
            </w:r>
          </w:p>
        </w:tc>
      </w:tr>
      <w:tr w:rsidR="003D5A34" w:rsidRPr="00CF0841" w14:paraId="1C6337C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17C31313" w14:textId="7F262DAD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31BF8BCE" w14:textId="00B25CEA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3D5A34" w:rsidRPr="00CF0841" w14:paraId="0C3CDDA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ACF8823" w14:textId="08C4077C" w:rsidR="00260FF7" w:rsidRPr="00272A78" w:rsidRDefault="00260FF7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16A67E02" w14:textId="7DD1CE2E" w:rsidR="00260FF7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</w:t>
            </w:r>
            <w:r w:rsidR="00625F6C" w:rsidRPr="00272A78">
              <w:rPr>
                <w:rFonts w:cstheme="minorHAnsi"/>
              </w:rPr>
              <w:t xml:space="preserve"> z.B. hoch, mittel niedrig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6A7FCA2E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55E9964" w14:textId="3C119212" w:rsidR="00270238" w:rsidRPr="00272A78" w:rsidRDefault="005D250A" w:rsidP="0027023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392F6699" w14:textId="794F4D9B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Hier bitte nur einen Zuständigen eintragen z.B. </w:t>
            </w:r>
            <w:r w:rsidR="00260FF7" w:rsidRPr="00272A78">
              <w:rPr>
                <w:rFonts w:cstheme="minorHAnsi"/>
              </w:rPr>
              <w:t>Max Mustermann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2B5C84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37C354E" w14:textId="683DFD58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F15CF13" w14:textId="156B58CA" w:rsidR="00270238" w:rsidRPr="00272A78" w:rsidRDefault="00260FF7" w:rsidP="001B50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bookmarkEnd w:id="5"/>
      <w:bookmarkEnd w:id="6"/>
    </w:tbl>
    <w:p w14:paraId="3EDEFB00" w14:textId="77777777" w:rsidR="009B043E" w:rsidRDefault="009B043E" w:rsidP="00DF55E3">
      <w:pPr>
        <w:rPr>
          <w:rFonts w:cstheme="minorHAnsi"/>
          <w:b/>
          <w:color w:val="FF0000"/>
        </w:rPr>
      </w:pPr>
    </w:p>
    <w:p w14:paraId="64322131" w14:textId="77777777" w:rsidR="00293964" w:rsidRDefault="00DF55E3" w:rsidP="00293964">
      <w:pPr>
        <w:rPr>
          <w:rFonts w:cstheme="minorHAnsi"/>
          <w:b/>
          <w:color w:val="70AD47" w:themeColor="accent6"/>
        </w:rPr>
      </w:pPr>
      <w:r w:rsidRPr="00272A78">
        <w:rPr>
          <w:rFonts w:cstheme="minorHAnsi"/>
          <w:b/>
          <w:color w:val="70AD47" w:themeColor="accent6"/>
        </w:rPr>
        <w:t>Gutes</w:t>
      </w:r>
      <w:r w:rsidR="006F7E6F" w:rsidRPr="00272A78">
        <w:rPr>
          <w:rFonts w:cstheme="minorHAnsi"/>
          <w:b/>
          <w:color w:val="70AD47" w:themeColor="accent6"/>
        </w:rPr>
        <w:t xml:space="preserve"> </w:t>
      </w:r>
      <w:r w:rsidRPr="00272A78">
        <w:rPr>
          <w:rFonts w:cstheme="minorHAnsi"/>
          <w:b/>
          <w:color w:val="70AD47" w:themeColor="accent6"/>
        </w:rPr>
        <w:t>Beispiel:</w:t>
      </w:r>
      <w:bookmarkStart w:id="7" w:name="_Hlk19187894"/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293964" w14:paraId="7A8F8A3A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23037EE" w14:textId="77777777" w:rsidR="00293964" w:rsidRDefault="00293964" w:rsidP="00A61865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DE8B37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</w:tr>
      <w:tr w:rsidR="00293964" w14:paraId="65D65B74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FB6DDAF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38446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die Möglichkeit haben ein Profil bestehend </w:t>
            </w:r>
            <w:proofErr w:type="gramStart"/>
            <w:r>
              <w:rPr>
                <w:rFonts w:cstheme="minorHAnsi"/>
              </w:rPr>
              <w:t>aus Vor- und Nachname</w:t>
            </w:r>
            <w:proofErr w:type="gramEnd"/>
            <w:r>
              <w:rPr>
                <w:rFonts w:cstheme="minorHAnsi"/>
              </w:rPr>
              <w:t xml:space="preserve">, E-Mail, Geburtsdatum, Passwort und optionalem Profilbild zu erstellen, um meine Daten dauerhaft zu speichern. </w:t>
            </w:r>
          </w:p>
        </w:tc>
      </w:tr>
      <w:tr w:rsidR="00293964" w14:paraId="4C6D47D2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7F4BCD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BEF70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293964" w14:paraId="2E8FE38D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7691C9B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B2D91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293964" w14:paraId="6DB25435" w14:textId="77777777" w:rsidTr="00A61865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11963D3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77A0F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293964" w14:paraId="4CAE6569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D556F62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F05CE" w14:textId="77777777" w:rsidR="00293964" w:rsidRDefault="00293964" w:rsidP="00A61865">
            <w:pPr>
              <w:rPr>
                <w:rFonts w:cstheme="minorHAnsi"/>
              </w:rPr>
            </w:pPr>
          </w:p>
        </w:tc>
      </w:tr>
    </w:tbl>
    <w:p w14:paraId="5975421D" w14:textId="77777777" w:rsidR="00293964" w:rsidRDefault="00293964" w:rsidP="00293964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293964" w14:paraId="18556A9E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2763718" w14:textId="77777777" w:rsidR="00293964" w:rsidRDefault="00293964" w:rsidP="00A61865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C3E0F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</w:tr>
      <w:tr w:rsidR="00293964" w14:paraId="186174AF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FE7FD77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3932A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mich in mein Profil einloggen können, um an einer Tipprunde teilnehmen zu können. </w:t>
            </w:r>
          </w:p>
        </w:tc>
      </w:tr>
      <w:tr w:rsidR="00293964" w14:paraId="637B98D6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DC6252A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CBEAB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293964" w14:paraId="0A48EEBA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7A3271B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FF6B8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293964" w14:paraId="5C919A8C" w14:textId="77777777" w:rsidTr="00A61865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AFB0F0B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CD8AF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293964" w14:paraId="42CB7785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8E2D921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B0B2E3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</w:tr>
    </w:tbl>
    <w:p w14:paraId="12B506FB" w14:textId="77777777" w:rsidR="00293964" w:rsidRDefault="00293964" w:rsidP="00293964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293964" w14:paraId="405985B9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5D9809C" w14:textId="77777777" w:rsidR="00293964" w:rsidRDefault="00293964" w:rsidP="00A61865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7A7B4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1.3</w:t>
            </w:r>
          </w:p>
        </w:tc>
      </w:tr>
      <w:tr w:rsidR="00293964" w14:paraId="1AFB1F08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56BE22C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09543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Als Nutzer möchte ich, dass der Login durch eine 2FA Authentifizierung per Mail realisiert wird, um zusätzliche Sicherheit zu gewährleisten</w:t>
            </w:r>
          </w:p>
        </w:tc>
      </w:tr>
      <w:tr w:rsidR="00293964" w14:paraId="57E25B74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EE23AC4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F54845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293964" w14:paraId="7A68DF06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1DB498F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A1B34F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293964" w14:paraId="6F036FCE" w14:textId="77777777" w:rsidTr="00A61865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440D6CD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D466B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293964" w14:paraId="7F06E33F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1E5121E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F4F278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</w:tr>
    </w:tbl>
    <w:p w14:paraId="2A21BB74" w14:textId="77777777" w:rsidR="00293964" w:rsidRDefault="00293964" w:rsidP="00293964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293964" w14:paraId="1776CE58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211DCA" w14:textId="77777777" w:rsidR="00293964" w:rsidRDefault="00293964" w:rsidP="00A61865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0C79D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293964" w14:paraId="06CC1E24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3D6C6A2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8F0554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die Möglichkeit haben mich </w:t>
            </w:r>
            <w:proofErr w:type="gramStart"/>
            <w:r>
              <w:rPr>
                <w:rFonts w:cstheme="minorHAnsi"/>
              </w:rPr>
              <w:t>mit Vor- und Nachname</w:t>
            </w:r>
            <w:proofErr w:type="gramEnd"/>
            <w:r>
              <w:rPr>
                <w:rFonts w:cstheme="minorHAnsi"/>
              </w:rPr>
              <w:t xml:space="preserve">, E-Mail und Passwort als Systemadministrator zu registrieren, um Liga-Funktionen realisieren zu können. </w:t>
            </w:r>
          </w:p>
        </w:tc>
      </w:tr>
      <w:tr w:rsidR="00293964" w14:paraId="1F1F5B14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FAD0E83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2A3B7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293964" w14:paraId="4B0D9189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0F5DF91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8E7439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293964" w14:paraId="0747DEAC" w14:textId="77777777" w:rsidTr="00A61865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2952503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B9C1AE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293964" w14:paraId="318D309A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361146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18B64" w14:textId="77777777" w:rsidR="00293964" w:rsidRDefault="00293964" w:rsidP="00A61865">
            <w:pPr>
              <w:rPr>
                <w:rFonts w:cstheme="minorHAnsi"/>
              </w:rPr>
            </w:pPr>
          </w:p>
        </w:tc>
      </w:tr>
    </w:tbl>
    <w:p w14:paraId="108E6368" w14:textId="77777777" w:rsidR="00293964" w:rsidRDefault="00293964" w:rsidP="00293964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293964" w14:paraId="124097BD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1884FFE" w14:textId="77777777" w:rsidR="00293964" w:rsidRDefault="00293964" w:rsidP="00A61865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719A7E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2.2</w:t>
            </w:r>
          </w:p>
        </w:tc>
      </w:tr>
      <w:tr w:rsidR="00293964" w14:paraId="6A6ECC75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309D778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BFE12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die Möglichkeit haben mich mittels meines Administrator-Profils einzuloggen, der Login soll durch 2FA-Authentifizierung realisiert </w:t>
            </w:r>
            <w:proofErr w:type="gramStart"/>
            <w:r>
              <w:rPr>
                <w:rFonts w:cstheme="minorHAnsi"/>
              </w:rPr>
              <w:t>werden</w:t>
            </w:r>
            <w:proofErr w:type="gramEnd"/>
            <w:r>
              <w:rPr>
                <w:rFonts w:cstheme="minorHAnsi"/>
              </w:rPr>
              <w:t xml:space="preserve"> um zusätzliche Sicherheit zu gewährleisten.</w:t>
            </w:r>
          </w:p>
        </w:tc>
      </w:tr>
      <w:tr w:rsidR="00293964" w14:paraId="6C195F79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7A68F21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CDAAAD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293964" w14:paraId="38921784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470A0BE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D34F33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293964" w14:paraId="4E3B8C7B" w14:textId="77777777" w:rsidTr="00A61865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79D0170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4D0166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293964" w14:paraId="29154524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D893023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08864E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293964" w14:paraId="0312D147" w14:textId="77777777" w:rsidTr="00A61865">
        <w:tc>
          <w:tcPr>
            <w:tcW w:w="22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0A31A6" w14:textId="77777777" w:rsidR="00293964" w:rsidRDefault="00293964" w:rsidP="00A61865">
            <w:pPr>
              <w:rPr>
                <w:rFonts w:cstheme="minorHAnsi"/>
                <w:b/>
              </w:rPr>
            </w:pPr>
          </w:p>
          <w:p w14:paraId="121F704B" w14:textId="77777777" w:rsidR="00293964" w:rsidRDefault="00293964" w:rsidP="00A61865">
            <w:pPr>
              <w:rPr>
                <w:rFonts w:cstheme="minorHAnsi"/>
                <w:b/>
              </w:rPr>
            </w:pPr>
          </w:p>
        </w:tc>
        <w:tc>
          <w:tcPr>
            <w:tcW w:w="68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23AF8E" w14:textId="77777777" w:rsidR="00293964" w:rsidRDefault="00293964" w:rsidP="00A61865">
            <w:pPr>
              <w:rPr>
                <w:rFonts w:cstheme="minorHAnsi"/>
              </w:rPr>
            </w:pPr>
          </w:p>
        </w:tc>
      </w:tr>
      <w:tr w:rsidR="00293964" w14:paraId="4A1B9ECA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3F3397C" w14:textId="77777777" w:rsidR="00293964" w:rsidRDefault="00293964" w:rsidP="00A61865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8" w:name="_Hlk4740053"/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0EF5E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  <w:tr w:rsidR="00293964" w14:paraId="0FF733E2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0A77813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6340A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verschiedene Ligen anlegen können, wobei eine Liga </w:t>
            </w:r>
            <w:proofErr w:type="gramStart"/>
            <w:r>
              <w:rPr>
                <w:rFonts w:cstheme="minorHAnsi"/>
              </w:rPr>
              <w:t>aus Name</w:t>
            </w:r>
            <w:proofErr w:type="gramEnd"/>
            <w:r>
              <w:rPr>
                <w:rFonts w:cstheme="minorHAnsi"/>
              </w:rPr>
              <w:t xml:space="preserve">, Spielplan und optionalem Liga-Bild bestehen soll. </w:t>
            </w:r>
          </w:p>
        </w:tc>
      </w:tr>
      <w:tr w:rsidR="00293964" w14:paraId="7E9ADD01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98E2D2F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833DF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293964" w14:paraId="6E6A2529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61D7E41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814614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293964" w14:paraId="0F07AB39" w14:textId="77777777" w:rsidTr="00A61865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9208310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0EFAD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Max Eschenbach</w:t>
            </w:r>
          </w:p>
        </w:tc>
      </w:tr>
      <w:tr w:rsidR="00293964" w14:paraId="6F7C7560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440686C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2D259" w14:textId="77777777" w:rsidR="00293964" w:rsidRDefault="00293964" w:rsidP="00A61865">
            <w:pPr>
              <w:rPr>
                <w:rFonts w:cstheme="minorHAnsi"/>
              </w:rPr>
            </w:pPr>
          </w:p>
        </w:tc>
      </w:tr>
      <w:bookmarkEnd w:id="8"/>
    </w:tbl>
    <w:p w14:paraId="14AFC3F0" w14:textId="77777777" w:rsidR="00293964" w:rsidRDefault="00293964" w:rsidP="00293964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293964" w14:paraId="69F2BCC8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5FC7C92" w14:textId="77777777" w:rsidR="00293964" w:rsidRDefault="00293964" w:rsidP="00A61865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43B13A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3.2</w:t>
            </w:r>
          </w:p>
        </w:tc>
      </w:tr>
      <w:tr w:rsidR="00293964" w14:paraId="57BB11C0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0414622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C5B66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die Möglichkeit haben den Spielplan aus einer CSV-Datei einzulesen, um auch auf ältere Ligen </w:t>
            </w:r>
            <w:proofErr w:type="spellStart"/>
            <w:r>
              <w:rPr>
                <w:rFonts w:cstheme="minorHAnsi"/>
              </w:rPr>
              <w:t>zugriff</w:t>
            </w:r>
            <w:proofErr w:type="spellEnd"/>
            <w:r>
              <w:rPr>
                <w:rFonts w:cstheme="minorHAnsi"/>
              </w:rPr>
              <w:t xml:space="preserve"> zu haben. </w:t>
            </w:r>
          </w:p>
        </w:tc>
      </w:tr>
      <w:tr w:rsidR="00293964" w14:paraId="241F2E63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EA4C759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06E95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293964" w14:paraId="6EBA3BA0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B4340CA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96165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293964" w14:paraId="243920C1" w14:textId="77777777" w:rsidTr="00A61865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98E6474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0B5BE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Max Eschenbach</w:t>
            </w:r>
          </w:p>
        </w:tc>
      </w:tr>
      <w:tr w:rsidR="00293964" w14:paraId="153C29CC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EAA40B7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17397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</w:tbl>
    <w:p w14:paraId="401C2497" w14:textId="10365D9E" w:rsidR="00293964" w:rsidRDefault="00293964" w:rsidP="00293964"/>
    <w:p w14:paraId="10B224C8" w14:textId="77777777" w:rsidR="00CB2F18" w:rsidRDefault="00CB2F18" w:rsidP="00293964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293964" w14:paraId="31C8304F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2B49883" w14:textId="77777777" w:rsidR="00293964" w:rsidRDefault="00293964" w:rsidP="00A61865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4BA365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3.3</w:t>
            </w:r>
          </w:p>
        </w:tc>
      </w:tr>
      <w:tr w:rsidR="00293964" w14:paraId="029F048B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7F21FA3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B4A15B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die Möglichkeit haben, die Liga Daten manuell zu ändern, um Tests durchführen zu können und Daten anzupassen. </w:t>
            </w:r>
          </w:p>
        </w:tc>
      </w:tr>
      <w:tr w:rsidR="00293964" w14:paraId="2B6A60E4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97DEBDD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E4CEF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293964" w14:paraId="6EE913E3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B13CC2B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8C5015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293964" w14:paraId="3751A4DB" w14:textId="77777777" w:rsidTr="00A61865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EACD8A2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FFB1B7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Max Eschenbach</w:t>
            </w:r>
          </w:p>
        </w:tc>
      </w:tr>
      <w:tr w:rsidR="00293964" w14:paraId="6E347BA6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22E2433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F8CAC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</w:tbl>
    <w:p w14:paraId="6E786EFC" w14:textId="77777777" w:rsidR="00293964" w:rsidRDefault="00293964" w:rsidP="00293964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293964" w14:paraId="65B4EAE6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D46B81A" w14:textId="77777777" w:rsidR="00293964" w:rsidRDefault="00293964" w:rsidP="00A61865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18F58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4.1</w:t>
            </w:r>
          </w:p>
        </w:tc>
      </w:tr>
      <w:tr w:rsidR="00293964" w14:paraId="3696032F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8A461C7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80289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Als Systemadministrator möchte ich das Datum, nach dem sich das System richtet, ändern können, um die nächste Tipprunde einzuleiten</w:t>
            </w:r>
          </w:p>
        </w:tc>
      </w:tr>
      <w:tr w:rsidR="00293964" w14:paraId="0B13838C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404EB81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B8E01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293964" w14:paraId="6289C820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6AA5AC5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68E0ED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293964" w14:paraId="6C9C0CDD" w14:textId="77777777" w:rsidTr="00A61865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ACF6045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D1F71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Max Eschenbach</w:t>
            </w:r>
          </w:p>
        </w:tc>
      </w:tr>
      <w:tr w:rsidR="00293964" w14:paraId="06528990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9A659D2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0978B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3.1, 3.3</w:t>
            </w:r>
          </w:p>
        </w:tc>
      </w:tr>
    </w:tbl>
    <w:p w14:paraId="269F3B24" w14:textId="1D39D0D8" w:rsidR="00CB2F18" w:rsidRDefault="00CB2F18" w:rsidP="00293964"/>
    <w:p w14:paraId="4E0DAD2F" w14:textId="7DB9BF2F" w:rsidR="00CB2F18" w:rsidRDefault="00CB2F18" w:rsidP="00293964"/>
    <w:p w14:paraId="59E8697B" w14:textId="442373D1" w:rsidR="00CB2F18" w:rsidRDefault="00CB2F18" w:rsidP="00293964"/>
    <w:p w14:paraId="1F1EF47E" w14:textId="019637E8" w:rsidR="00CB2F18" w:rsidRDefault="00CB2F18" w:rsidP="00293964"/>
    <w:p w14:paraId="7AEB603F" w14:textId="32D84E18" w:rsidR="00CB2F18" w:rsidRDefault="00CB2F18" w:rsidP="00293964"/>
    <w:p w14:paraId="2F38C1D1" w14:textId="2F703343" w:rsidR="00CB2F18" w:rsidRDefault="00CB2F18" w:rsidP="00293964"/>
    <w:p w14:paraId="7E6B5DFD" w14:textId="77777777" w:rsidR="00CB2F18" w:rsidRDefault="00CB2F18" w:rsidP="00293964"/>
    <w:p w14:paraId="149E5C79" w14:textId="77777777" w:rsidR="00CB2F18" w:rsidRDefault="00CB2F18">
      <w:r>
        <w:br w:type="page"/>
      </w:r>
    </w:p>
    <w:p w14:paraId="4D246B9A" w14:textId="77777777" w:rsidR="006F7E6F" w:rsidRPr="008B52D5" w:rsidRDefault="006F7E6F" w:rsidP="00293964"/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9" w:name="_Toc115257128"/>
      <w:r>
        <w:rPr>
          <w:rFonts w:eastAsiaTheme="majorEastAsia" w:cstheme="minorHAnsi"/>
          <w:sz w:val="32"/>
          <w:szCs w:val="32"/>
        </w:rPr>
        <w:t>Papierprototypen</w:t>
      </w:r>
      <w:bookmarkEnd w:id="9"/>
    </w:p>
    <w:p w14:paraId="79E647B7" w14:textId="297B4A43" w:rsidR="00BC24D6" w:rsidRPr="00272A78" w:rsidRDefault="00F664D2" w:rsidP="00627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7E0098D5" w14:textId="133A1AAD" w:rsidR="00CB2F18" w:rsidRDefault="00CB2F18"/>
    <w:p w14:paraId="59E1FA0A" w14:textId="35BCF287" w:rsidR="00CB2F18" w:rsidRDefault="00CB2F18" w:rsidP="008B52D5">
      <w:r>
        <w:rPr>
          <w:noProof/>
        </w:rPr>
        <w:drawing>
          <wp:anchor distT="0" distB="0" distL="114300" distR="114300" simplePos="0" relativeHeight="251600896" behindDoc="1" locked="0" layoutInCell="1" allowOverlap="1" wp14:anchorId="01C86245" wp14:editId="3DB2FD0F">
            <wp:simplePos x="0" y="0"/>
            <wp:positionH relativeFrom="column">
              <wp:posOffset>-2540</wp:posOffset>
            </wp:positionH>
            <wp:positionV relativeFrom="paragraph">
              <wp:posOffset>260978</wp:posOffset>
            </wp:positionV>
            <wp:extent cx="2719070" cy="2901950"/>
            <wp:effectExtent l="0" t="0" r="5080" b="0"/>
            <wp:wrapTight wrapText="bothSides">
              <wp:wrapPolygon edited="0">
                <wp:start x="0" y="0"/>
                <wp:lineTo x="0" y="21411"/>
                <wp:lineTo x="21489" y="21411"/>
                <wp:lineTo x="21489" y="0"/>
                <wp:lineTo x="0" y="0"/>
              </wp:wrapPolygon>
            </wp:wrapTight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070" cy="290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22400" behindDoc="1" locked="0" layoutInCell="1" allowOverlap="1" wp14:anchorId="068DD146" wp14:editId="0AFA39D3">
            <wp:simplePos x="0" y="0"/>
            <wp:positionH relativeFrom="column">
              <wp:posOffset>3127375</wp:posOffset>
            </wp:positionH>
            <wp:positionV relativeFrom="paragraph">
              <wp:posOffset>288753</wp:posOffset>
            </wp:positionV>
            <wp:extent cx="2626360" cy="2803525"/>
            <wp:effectExtent l="0" t="0" r="2540" b="0"/>
            <wp:wrapTight wrapText="bothSides">
              <wp:wrapPolygon edited="0">
                <wp:start x="0" y="0"/>
                <wp:lineTo x="0" y="21429"/>
                <wp:lineTo x="21464" y="21429"/>
                <wp:lineTo x="21464" y="0"/>
                <wp:lineTo x="0" y="0"/>
              </wp:wrapPolygon>
            </wp:wrapTight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360" cy="280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65BEC9" w14:textId="1F2952D2" w:rsidR="009B043E" w:rsidRDefault="009B043E" w:rsidP="008B52D5"/>
    <w:p w14:paraId="01B18B61" w14:textId="1518DCA9" w:rsidR="0095363A" w:rsidRDefault="0095363A" w:rsidP="008B52D5"/>
    <w:p w14:paraId="5C1C976C" w14:textId="1742B5B9" w:rsidR="00CB2F18" w:rsidRDefault="00CB2F18" w:rsidP="008B52D5"/>
    <w:p w14:paraId="7DFD7177" w14:textId="691AA4C3" w:rsidR="00CB2F18" w:rsidRDefault="00CB2F18" w:rsidP="008B52D5"/>
    <w:p w14:paraId="6340CF2E" w14:textId="1E068B83" w:rsidR="00CB2F18" w:rsidRDefault="00CB2F18"/>
    <w:p w14:paraId="1C78C35F" w14:textId="36E0995A" w:rsidR="00CB2F18" w:rsidRDefault="00CB2F18"/>
    <w:p w14:paraId="7759BA3F" w14:textId="09E6E1A6" w:rsidR="00CB2F18" w:rsidRDefault="00CB2F18"/>
    <w:p w14:paraId="7EDF70D3" w14:textId="5BD1D032" w:rsidR="00CB2F18" w:rsidRDefault="00CB2F18"/>
    <w:p w14:paraId="3E350B07" w14:textId="6E21A712" w:rsidR="00CB2F18" w:rsidRDefault="00CB2F18"/>
    <w:p w14:paraId="5B4A27E8" w14:textId="2CB0F884" w:rsidR="00CB2F18" w:rsidRDefault="00CB2F18">
      <w:r>
        <w:rPr>
          <w:noProof/>
        </w:rPr>
        <w:drawing>
          <wp:anchor distT="0" distB="0" distL="114300" distR="114300" simplePos="0" relativeHeight="251656192" behindDoc="1" locked="0" layoutInCell="1" allowOverlap="1" wp14:anchorId="23E216B5" wp14:editId="35350E9B">
            <wp:simplePos x="0" y="0"/>
            <wp:positionH relativeFrom="column">
              <wp:posOffset>294320</wp:posOffset>
            </wp:positionH>
            <wp:positionV relativeFrom="paragraph">
              <wp:posOffset>1306775</wp:posOffset>
            </wp:positionV>
            <wp:extent cx="2372360" cy="2532380"/>
            <wp:effectExtent l="0" t="0" r="8890" b="1270"/>
            <wp:wrapTight wrapText="bothSides">
              <wp:wrapPolygon edited="0">
                <wp:start x="0" y="0"/>
                <wp:lineTo x="0" y="21448"/>
                <wp:lineTo x="21507" y="21448"/>
                <wp:lineTo x="21507" y="0"/>
                <wp:lineTo x="0" y="0"/>
              </wp:wrapPolygon>
            </wp:wrapTight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2360" cy="2532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42880" behindDoc="1" locked="0" layoutInCell="1" allowOverlap="1" wp14:anchorId="21F48AB4" wp14:editId="11B868E7">
            <wp:simplePos x="0" y="0"/>
            <wp:positionH relativeFrom="column">
              <wp:posOffset>-2818765</wp:posOffset>
            </wp:positionH>
            <wp:positionV relativeFrom="paragraph">
              <wp:posOffset>1274714</wp:posOffset>
            </wp:positionV>
            <wp:extent cx="2569210" cy="2743200"/>
            <wp:effectExtent l="0" t="0" r="2540" b="0"/>
            <wp:wrapTight wrapText="bothSides">
              <wp:wrapPolygon edited="0">
                <wp:start x="0" y="0"/>
                <wp:lineTo x="0" y="21450"/>
                <wp:lineTo x="21461" y="21450"/>
                <wp:lineTo x="21461" y="0"/>
                <wp:lineTo x="0" y="0"/>
              </wp:wrapPolygon>
            </wp:wrapTight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21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 w:type="page"/>
      </w:r>
    </w:p>
    <w:p w14:paraId="6E5C3864" w14:textId="5B71FA79" w:rsidR="00CB2F18" w:rsidRDefault="00CB2F18">
      <w:r>
        <w:rPr>
          <w:noProof/>
        </w:rPr>
        <w:lastRenderedPageBreak/>
        <w:drawing>
          <wp:anchor distT="0" distB="0" distL="114300" distR="114300" simplePos="0" relativeHeight="251710464" behindDoc="1" locked="0" layoutInCell="1" allowOverlap="1" wp14:anchorId="3493DD37" wp14:editId="5993108C">
            <wp:simplePos x="0" y="0"/>
            <wp:positionH relativeFrom="column">
              <wp:posOffset>3004185</wp:posOffset>
            </wp:positionH>
            <wp:positionV relativeFrom="paragraph">
              <wp:posOffset>278130</wp:posOffset>
            </wp:positionV>
            <wp:extent cx="2804795" cy="2994025"/>
            <wp:effectExtent l="0" t="0" r="0" b="0"/>
            <wp:wrapTight wrapText="bothSides">
              <wp:wrapPolygon edited="0">
                <wp:start x="0" y="0"/>
                <wp:lineTo x="0" y="21440"/>
                <wp:lineTo x="21419" y="21440"/>
                <wp:lineTo x="21419" y="0"/>
                <wp:lineTo x="0" y="0"/>
              </wp:wrapPolygon>
            </wp:wrapTight>
            <wp:docPr id="1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795" cy="299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30944" behindDoc="1" locked="0" layoutInCell="1" allowOverlap="1" wp14:anchorId="6145C5A9" wp14:editId="75B8849C">
            <wp:simplePos x="0" y="0"/>
            <wp:positionH relativeFrom="column">
              <wp:posOffset>732</wp:posOffset>
            </wp:positionH>
            <wp:positionV relativeFrom="paragraph">
              <wp:posOffset>281107</wp:posOffset>
            </wp:positionV>
            <wp:extent cx="2687955" cy="2946400"/>
            <wp:effectExtent l="0" t="0" r="0" b="6350"/>
            <wp:wrapTight wrapText="bothSides">
              <wp:wrapPolygon edited="0">
                <wp:start x="0" y="0"/>
                <wp:lineTo x="0" y="21507"/>
                <wp:lineTo x="21432" y="21507"/>
                <wp:lineTo x="21432" y="0"/>
                <wp:lineTo x="0" y="0"/>
              </wp:wrapPolygon>
            </wp:wrapTight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7955" cy="294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E264628" w14:textId="378104C7" w:rsidR="00CB2F18" w:rsidRDefault="00CB2F18"/>
    <w:p w14:paraId="629F34A0" w14:textId="55F70CFB" w:rsidR="00CB2F18" w:rsidRDefault="00CB2F18"/>
    <w:p w14:paraId="34F49D22" w14:textId="3EA2DAD6" w:rsidR="00CB2F18" w:rsidRDefault="00CB2F18">
      <w:r>
        <w:rPr>
          <w:noProof/>
        </w:rPr>
        <w:drawing>
          <wp:anchor distT="0" distB="0" distL="114300" distR="114300" simplePos="0" relativeHeight="251673600" behindDoc="1" locked="0" layoutInCell="1" allowOverlap="1" wp14:anchorId="00AD0BBD" wp14:editId="2966A460">
            <wp:simplePos x="0" y="0"/>
            <wp:positionH relativeFrom="column">
              <wp:posOffset>3128010</wp:posOffset>
            </wp:positionH>
            <wp:positionV relativeFrom="paragraph">
              <wp:posOffset>48895</wp:posOffset>
            </wp:positionV>
            <wp:extent cx="2638425" cy="2888615"/>
            <wp:effectExtent l="0" t="0" r="9525" b="6985"/>
            <wp:wrapTight wrapText="bothSides">
              <wp:wrapPolygon edited="0">
                <wp:start x="0" y="0"/>
                <wp:lineTo x="0" y="21510"/>
                <wp:lineTo x="21522" y="21510"/>
                <wp:lineTo x="21522" y="0"/>
                <wp:lineTo x="0" y="0"/>
              </wp:wrapPolygon>
            </wp:wrapTight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288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5104" behindDoc="1" locked="0" layoutInCell="1" allowOverlap="1" wp14:anchorId="443499E9" wp14:editId="51BA7B65">
            <wp:simplePos x="0" y="0"/>
            <wp:positionH relativeFrom="column">
              <wp:posOffset>-8255</wp:posOffset>
            </wp:positionH>
            <wp:positionV relativeFrom="paragraph">
              <wp:posOffset>22225</wp:posOffset>
            </wp:positionV>
            <wp:extent cx="2712085" cy="2973070"/>
            <wp:effectExtent l="0" t="0" r="0" b="0"/>
            <wp:wrapTight wrapText="bothSides">
              <wp:wrapPolygon edited="0">
                <wp:start x="0" y="0"/>
                <wp:lineTo x="0" y="21452"/>
                <wp:lineTo x="21393" y="21452"/>
                <wp:lineTo x="21393" y="0"/>
                <wp:lineTo x="0" y="0"/>
              </wp:wrapPolygon>
            </wp:wrapTight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085" cy="297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6379A2" w14:textId="72E1BF56" w:rsidR="00CB2F18" w:rsidRDefault="00CB2F18"/>
    <w:p w14:paraId="765099BB" w14:textId="65191266" w:rsidR="00CB2F18" w:rsidRDefault="00CB2F18"/>
    <w:p w14:paraId="19FE235D" w14:textId="68BE460A" w:rsidR="00CB2F18" w:rsidRDefault="00CB2F18"/>
    <w:p w14:paraId="0DF4A6E7" w14:textId="2E60893A" w:rsidR="00CB2F18" w:rsidRDefault="00CB2F18"/>
    <w:p w14:paraId="6F6C920F" w14:textId="0CEE2951" w:rsidR="00CB2F18" w:rsidRDefault="00CB2F18"/>
    <w:p w14:paraId="42B0F8D5" w14:textId="77777777" w:rsidR="00CB2F18" w:rsidRDefault="00CB2F18"/>
    <w:p w14:paraId="2B4E22C5" w14:textId="4627994C" w:rsidR="00CB2F18" w:rsidRDefault="00CB2F18"/>
    <w:p w14:paraId="4BE637D0" w14:textId="77777777" w:rsidR="00CB2F18" w:rsidRDefault="00CB2F18"/>
    <w:p w14:paraId="1BE92D6F" w14:textId="760E34DA" w:rsidR="00CB2F18" w:rsidRDefault="00CB2F18"/>
    <w:p w14:paraId="768A546E" w14:textId="776924F0" w:rsidR="00CB2F18" w:rsidRDefault="00CB2F18"/>
    <w:p w14:paraId="31F9B237" w14:textId="7E9EF7A3" w:rsidR="00CB2F18" w:rsidRDefault="00CB2F18"/>
    <w:p w14:paraId="757D150E" w14:textId="53A828FD" w:rsidR="00CB2F18" w:rsidRDefault="00CB2F18"/>
    <w:p w14:paraId="7539509E" w14:textId="56B27F79" w:rsidR="00CB2F18" w:rsidRDefault="00CB2F18"/>
    <w:p w14:paraId="18D1229F" w14:textId="2A29E330" w:rsidR="00CB2F18" w:rsidRDefault="00CB2F18"/>
    <w:p w14:paraId="23FD6F79" w14:textId="4CAA2FED" w:rsidR="00CB2F18" w:rsidRDefault="00CB2F18"/>
    <w:p w14:paraId="37FD6F10" w14:textId="109A9C19" w:rsidR="00CB2F18" w:rsidRDefault="00CB2F18"/>
    <w:p w14:paraId="1663120C" w14:textId="71B81B37" w:rsidR="00CB2F18" w:rsidRDefault="00CB2F18"/>
    <w:p w14:paraId="6FAD6DFD" w14:textId="1066EA2A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0" w:name="_Toc115257129"/>
      <w:r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trukturdiagramm</w:t>
      </w:r>
      <w:r w:rsidR="008B52D5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 xml:space="preserve"> (</w:t>
      </w:r>
      <w:r w:rsidR="00627AF2">
        <w:rPr>
          <w:rFonts w:asciiTheme="minorHAnsi" w:hAnsiTheme="minorHAnsi" w:cstheme="minorHAnsi"/>
          <w:color w:val="000000" w:themeColor="text1"/>
          <w:sz w:val="32"/>
          <w:szCs w:val="32"/>
        </w:rPr>
        <w:t xml:space="preserve">Komponenten- und 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>Klassendiagramm</w:t>
      </w:r>
      <w:r w:rsidR="008B52D5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>)</w:t>
      </w:r>
      <w:bookmarkEnd w:id="10"/>
    </w:p>
    <w:p w14:paraId="0C86392A" w14:textId="40DE9104" w:rsidR="00D85B54" w:rsidRPr="00272A78" w:rsidRDefault="00627AF2" w:rsidP="00627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 xml:space="preserve">Im SEP soll die statische Struktur des Systems mittels Komponenten- und Klassendiagramme modelliert werden. </w:t>
      </w:r>
      <w:r w:rsidR="000807D9" w:rsidRPr="00272A78">
        <w:rPr>
          <w:rFonts w:cstheme="minorHAnsi"/>
        </w:rPr>
        <w:t xml:space="preserve">Ein </w:t>
      </w:r>
      <w:r>
        <w:rPr>
          <w:rFonts w:cstheme="minorHAnsi"/>
        </w:rPr>
        <w:t>Komponenten- und Klassendiagramme</w:t>
      </w:r>
      <w:r w:rsidR="00272A78">
        <w:rPr>
          <w:rFonts w:cstheme="minorHAnsi"/>
        </w:rPr>
        <w:t xml:space="preserve"> </w:t>
      </w:r>
      <w:r w:rsidR="000807D9" w:rsidRPr="00272A78">
        <w:rPr>
          <w:rFonts w:cstheme="minorHAnsi"/>
        </w:rPr>
        <w:t>dien</w:t>
      </w:r>
      <w:r>
        <w:rPr>
          <w:rFonts w:cstheme="minorHAnsi"/>
        </w:rPr>
        <w:t>en</w:t>
      </w:r>
      <w:r w:rsidR="000807D9" w:rsidRPr="00272A78">
        <w:rPr>
          <w:rFonts w:cstheme="minorHAnsi"/>
        </w:rPr>
        <w:t xml:space="preserve"> der grafischen Darstellung von </w:t>
      </w:r>
      <w:r>
        <w:rPr>
          <w:rFonts w:cstheme="minorHAnsi"/>
        </w:rPr>
        <w:t>Komponenten/</w:t>
      </w:r>
      <w:r w:rsidR="000807D9" w:rsidRPr="00272A78">
        <w:rPr>
          <w:rFonts w:cstheme="minorHAnsi"/>
        </w:rPr>
        <w:t xml:space="preserve">Klassen, Schnittstellen und deren Beziehungen. </w:t>
      </w:r>
      <w:r>
        <w:rPr>
          <w:rFonts w:cstheme="minorHAnsi"/>
        </w:rPr>
        <w:t>Die Diagrammtypen</w:t>
      </w:r>
      <w:r w:rsidR="000807D9" w:rsidRPr="00272A78">
        <w:rPr>
          <w:rFonts w:cstheme="minorHAnsi"/>
        </w:rPr>
        <w:t xml:space="preserve"> </w:t>
      </w:r>
      <w:r>
        <w:rPr>
          <w:rFonts w:cstheme="minorHAnsi"/>
        </w:rPr>
        <w:t>helfen</w:t>
      </w:r>
      <w:r w:rsidR="000807D9" w:rsidRPr="00272A78">
        <w:rPr>
          <w:rFonts w:cstheme="minorHAnsi"/>
        </w:rPr>
        <w:t xml:space="preserve"> dabei, Quellcode und Implementierungsarbeiten zu </w:t>
      </w:r>
      <w:r w:rsidRPr="00272A78">
        <w:rPr>
          <w:rFonts w:cstheme="minorHAnsi"/>
        </w:rPr>
        <w:t>strukturieren,</w:t>
      </w:r>
      <w:r w:rsidR="000807D9" w:rsidRPr="00272A78">
        <w:rPr>
          <w:rFonts w:cstheme="minorHAnsi"/>
        </w:rPr>
        <w:t xml:space="preserve"> bevor diese </w:t>
      </w:r>
      <w:proofErr w:type="gramStart"/>
      <w:r w:rsidR="000807D9" w:rsidRPr="00272A78">
        <w:rPr>
          <w:rFonts w:cstheme="minorHAnsi"/>
        </w:rPr>
        <w:t>starten</w:t>
      </w:r>
      <w:proofErr w:type="gramEnd"/>
      <w:r w:rsidR="000807D9" w:rsidRPr="00272A78">
        <w:rPr>
          <w:rFonts w:cstheme="minorHAnsi"/>
        </w:rPr>
        <w:t xml:space="preserve"> und ermöglicht eine Aufteilung der Programmieraufgaben.</w:t>
      </w:r>
    </w:p>
    <w:p w14:paraId="3BA64E6B" w14:textId="0E9450DE" w:rsidR="00D617B0" w:rsidRDefault="000A35F5" w:rsidP="00D617B0">
      <w:pPr>
        <w:rPr>
          <w:rFonts w:cstheme="minorHAnsi"/>
        </w:rPr>
      </w:pPr>
      <w:r>
        <w:rPr>
          <w:rFonts w:cstheme="minorHAnsi"/>
          <w:noProof/>
        </w:rPr>
        <w:drawing>
          <wp:anchor distT="0" distB="0" distL="114300" distR="114300" simplePos="0" relativeHeight="251657216" behindDoc="1" locked="0" layoutInCell="1" allowOverlap="1" wp14:anchorId="776303C4" wp14:editId="61314590">
            <wp:simplePos x="0" y="0"/>
            <wp:positionH relativeFrom="column">
              <wp:posOffset>14605</wp:posOffset>
            </wp:positionH>
            <wp:positionV relativeFrom="paragraph">
              <wp:posOffset>336068</wp:posOffset>
            </wp:positionV>
            <wp:extent cx="5753100" cy="2428875"/>
            <wp:effectExtent l="0" t="0" r="0" b="9525"/>
            <wp:wrapTight wrapText="bothSides">
              <wp:wrapPolygon edited="0">
                <wp:start x="0" y="0"/>
                <wp:lineTo x="0" y="21515"/>
                <wp:lineTo x="21528" y="21515"/>
                <wp:lineTo x="21528" y="0"/>
                <wp:lineTo x="0" y="0"/>
              </wp:wrapPolygon>
            </wp:wrapTight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3CD8F14" w14:textId="283898A5" w:rsidR="009B043E" w:rsidRDefault="009B043E" w:rsidP="00D617B0">
      <w:pPr>
        <w:rPr>
          <w:rFonts w:cstheme="minorHAnsi"/>
        </w:rPr>
      </w:pPr>
    </w:p>
    <w:p w14:paraId="16DFC741" w14:textId="51F236B3" w:rsidR="00627AF2" w:rsidRPr="00272A78" w:rsidRDefault="00627AF2" w:rsidP="00627AF2">
      <w:pPr>
        <w:pStyle w:val="berschrift2"/>
        <w:rPr>
          <w:rFonts w:cstheme="minorHAnsi"/>
          <w:color w:val="000000" w:themeColor="text1"/>
        </w:rPr>
      </w:pPr>
      <w:bookmarkStart w:id="11" w:name="_Toc115257130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</w:t>
      </w:r>
      <w:r w:rsidR="00EB4540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 xml:space="preserve"> (Kommunikationsdiagramm</w:t>
      </w:r>
      <w:r w:rsidR="008B52D5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>)</w:t>
      </w:r>
      <w:bookmarkEnd w:id="11"/>
    </w:p>
    <w:p w14:paraId="21EBCCE0" w14:textId="1A4342E9" w:rsidR="00627AF2" w:rsidRPr="00272A78" w:rsidRDefault="00627AF2" w:rsidP="008B52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 xml:space="preserve">Im SEP soll das dynamische Verhalten des Systems mittels Kommunikationsidagramme modelliert werden. </w:t>
      </w:r>
      <w:r w:rsidR="008B52D5">
        <w:rPr>
          <w:rFonts w:cstheme="minorHAnsi"/>
        </w:rPr>
        <w:t xml:space="preserve">Ein </w:t>
      </w:r>
      <w:r w:rsidR="008B52D5" w:rsidRPr="008B52D5">
        <w:rPr>
          <w:rFonts w:cstheme="minorHAnsi"/>
        </w:rPr>
        <w:t>Kommunikationsdiagramme ermöglicht die grafische Darstellung des Nachrichtenaustausches zwischen Systemobjekten</w:t>
      </w:r>
      <w:r w:rsidR="008B52D5">
        <w:rPr>
          <w:rFonts w:cstheme="minorHAnsi"/>
        </w:rPr>
        <w:t xml:space="preserve">. </w:t>
      </w:r>
      <w:r w:rsidR="008B52D5" w:rsidRPr="008B52D5">
        <w:rPr>
          <w:rFonts w:cstheme="minorHAnsi"/>
        </w:rPr>
        <w:t xml:space="preserve">Systemobjekte können </w:t>
      </w:r>
      <w:r w:rsidR="008B52D5">
        <w:rPr>
          <w:rFonts w:cstheme="minorHAnsi"/>
        </w:rPr>
        <w:t>Komponenten</w:t>
      </w:r>
      <w:r w:rsidR="008B52D5" w:rsidRPr="008B52D5">
        <w:rPr>
          <w:rFonts w:cstheme="minorHAnsi"/>
        </w:rPr>
        <w:t xml:space="preserve"> im Komponentendiagramm </w:t>
      </w:r>
      <w:r w:rsidR="008B52D5">
        <w:rPr>
          <w:rFonts w:cstheme="minorHAnsi"/>
        </w:rPr>
        <w:t xml:space="preserve">und Klassen im </w:t>
      </w:r>
      <w:r w:rsidR="008B52D5" w:rsidRPr="008B52D5">
        <w:rPr>
          <w:rFonts w:cstheme="minorHAnsi"/>
        </w:rPr>
        <w:t>Klassendiagramm sein</w:t>
      </w:r>
      <w:r w:rsidR="008B52D5">
        <w:rPr>
          <w:rFonts w:cstheme="minorHAnsi"/>
        </w:rPr>
        <w:t xml:space="preserve">. </w:t>
      </w:r>
      <w:r w:rsidR="008B52D5" w:rsidRPr="008B52D5">
        <w:rPr>
          <w:rFonts w:cstheme="minorHAnsi"/>
        </w:rPr>
        <w:t>Kommunikationsdiagramme zielen darauf ab, die Zusammenarbeit der Systemobjekte darzustellen</w:t>
      </w:r>
    </w:p>
    <w:p w14:paraId="1897A39C" w14:textId="72C3F968" w:rsidR="00627AF2" w:rsidRDefault="00DD5E8B" w:rsidP="00D617B0">
      <w:pPr>
        <w:rPr>
          <w:rFonts w:cstheme="minorHAnsi"/>
        </w:rPr>
      </w:pPr>
      <w:r>
        <w:rPr>
          <w:rFonts w:cstheme="minorHAnsi"/>
          <w:noProof/>
          <w:lang w:eastAsia="de-DE"/>
        </w:rPr>
        <w:lastRenderedPageBreak/>
        <w:drawing>
          <wp:inline distT="0" distB="0" distL="0" distR="0" wp14:anchorId="57F899D5" wp14:editId="5E16BE43">
            <wp:extent cx="3314398" cy="2078181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gistrierung_Diagramm.drawio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4230" cy="2090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2F190367" wp14:editId="45718B31">
            <wp:extent cx="3213880" cy="2144684"/>
            <wp:effectExtent l="0" t="0" r="5715" b="8255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in_Diagramm.drawio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3319" cy="2150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434E8398" wp14:editId="361B3164">
            <wp:extent cx="3474720" cy="2680085"/>
            <wp:effectExtent l="0" t="0" r="0" b="635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ga_anlegen_Diagramm.drawio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076" cy="268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7B0B4B6E" wp14:editId="12282279">
            <wp:extent cx="3408218" cy="1176225"/>
            <wp:effectExtent l="0" t="0" r="0" b="508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atum_aendern_Diagramm.drawio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3708" cy="11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668CA" w14:textId="77777777" w:rsidR="00627AF2" w:rsidRDefault="00627AF2" w:rsidP="00D617B0">
      <w:pPr>
        <w:rPr>
          <w:rFonts w:cstheme="minorHAnsi"/>
        </w:rPr>
      </w:pPr>
    </w:p>
    <w:p w14:paraId="24D31591" w14:textId="77777777" w:rsidR="009B043E" w:rsidRDefault="009B043E" w:rsidP="00272A78">
      <w:pPr>
        <w:pStyle w:val="berschrift2"/>
        <w:spacing w:before="0"/>
        <w:rPr>
          <w:rFonts w:asciiTheme="minorHAnsi" w:hAnsiTheme="minorHAnsi" w:cstheme="minorHAnsi"/>
          <w:color w:val="auto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2" w:name="_Toc115257131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12"/>
    </w:p>
    <w:p w14:paraId="4D08BF5B" w14:textId="594FFEDD" w:rsidR="00644179" w:rsidRPr="00272A78" w:rsidRDefault="00CF0841" w:rsidP="009B04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 w:rsidR="005D250A"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</w:p>
    <w:tbl>
      <w:tblPr>
        <w:tblStyle w:val="Tabellenraster"/>
        <w:tblpPr w:leftFromText="141" w:rightFromText="141" w:vertAnchor="text" w:horzAnchor="page" w:tblpX="1361" w:tblpY="756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4C0A04" w:rsidRPr="00CF0841" w14:paraId="0D0AB9EB" w14:textId="77777777" w:rsidTr="004336F0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bookmarkEnd w:id="7"/>
          <w:p w14:paraId="2884D475" w14:textId="42258455" w:rsidR="004C0A04" w:rsidRPr="00272A78" w:rsidRDefault="006B2D3C" w:rsidP="006B2D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D74BD2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58138B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658353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2A6BDB13" w14:textId="3230A1EE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 w:rsidR="006B2D3C"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100531" w14:textId="77777777" w:rsidR="004C0A04" w:rsidRDefault="004C0A04" w:rsidP="006B2D3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2063668E" w14:textId="517A243C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C02C2A" w14:textId="29AB0173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56B0CF2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DC508B" w14:textId="77777777" w:rsidR="004C0A04" w:rsidRPr="00272A78" w:rsidDel="00047C7E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C0A04" w:rsidRPr="00CF0841" w14:paraId="3413B514" w14:textId="77777777" w:rsidTr="004336F0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B228B" w14:textId="77777777" w:rsidR="004C0A04" w:rsidRPr="00272A78" w:rsidRDefault="004C0A04" w:rsidP="006B2D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7B914D9" w14:textId="5638AE3A" w:rsidR="004C0A04" w:rsidRPr="00272A78" w:rsidRDefault="006B2D3C" w:rsidP="006B2D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gistrierung von Admins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76269E2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03D5F0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21988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3328BC" w14:textId="20621DE5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BAE9840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  <w:tr w:rsidR="004C0A04" w:rsidRPr="00CF0841" w14:paraId="3D5BECE9" w14:textId="77777777" w:rsidTr="004336F0">
        <w:trPr>
          <w:trHeight w:val="551"/>
        </w:trPr>
        <w:tc>
          <w:tcPr>
            <w:tcW w:w="675" w:type="dxa"/>
          </w:tcPr>
          <w:p w14:paraId="73169455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44457970" w14:textId="6A57C4A6" w:rsidR="004C0A04" w:rsidRPr="00272A78" w:rsidRDefault="006B2D3C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sview im Frontend</w:t>
            </w:r>
          </w:p>
        </w:tc>
        <w:tc>
          <w:tcPr>
            <w:tcW w:w="1701" w:type="dxa"/>
          </w:tcPr>
          <w:p w14:paraId="08531664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482" w:type="dxa"/>
          </w:tcPr>
          <w:p w14:paraId="5858A468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353" w:type="dxa"/>
          </w:tcPr>
          <w:p w14:paraId="5C3B015B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BA81082" w14:textId="76E5780A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598E2630" w14:textId="7FA5DCBF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4C0A04" w:rsidRPr="00CF0841" w14:paraId="688042CA" w14:textId="77777777" w:rsidTr="004336F0">
        <w:trPr>
          <w:trHeight w:val="561"/>
        </w:trPr>
        <w:tc>
          <w:tcPr>
            <w:tcW w:w="675" w:type="dxa"/>
          </w:tcPr>
          <w:p w14:paraId="0A9C689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2D64EFFA" w14:textId="5F823EF1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Datenbank-modell des Admins</w:t>
            </w:r>
          </w:p>
        </w:tc>
        <w:tc>
          <w:tcPr>
            <w:tcW w:w="1701" w:type="dxa"/>
          </w:tcPr>
          <w:p w14:paraId="69B8AD5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482" w:type="dxa"/>
          </w:tcPr>
          <w:p w14:paraId="377498A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353" w:type="dxa"/>
          </w:tcPr>
          <w:p w14:paraId="1CFC0A92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F10E329" w14:textId="5EAFE549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5E760FB" w14:textId="6B38DB44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WIP</w:t>
            </w:r>
          </w:p>
        </w:tc>
      </w:tr>
      <w:tr w:rsidR="004C0A04" w:rsidRPr="00CF0841" w14:paraId="6E64BA3E" w14:textId="77777777" w:rsidTr="004336F0">
        <w:trPr>
          <w:trHeight w:val="284"/>
        </w:trPr>
        <w:tc>
          <w:tcPr>
            <w:tcW w:w="675" w:type="dxa"/>
          </w:tcPr>
          <w:p w14:paraId="1B8F35C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600EA01B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0A3B9EF9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554BBE21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67B9CBE9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5C9C9A9" w14:textId="0C2E4FD8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94A31C9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  <w:tr w:rsidR="004C0A04" w:rsidRPr="00CF0841" w14:paraId="00765E7D" w14:textId="77777777" w:rsidTr="004336F0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2949CEA4" w14:textId="77777777" w:rsidR="004C0A04" w:rsidRPr="00272A78" w:rsidRDefault="004C0A04" w:rsidP="006B2D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0F8935A2" w14:textId="5631F304" w:rsidR="004C0A04" w:rsidRPr="00272A78" w:rsidRDefault="006B2D3C" w:rsidP="006B2D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nliegen von Liegen</w:t>
            </w:r>
          </w:p>
        </w:tc>
        <w:tc>
          <w:tcPr>
            <w:tcW w:w="1701" w:type="dxa"/>
            <w:shd w:val="clear" w:color="auto" w:fill="E7E6E6" w:themeFill="background2"/>
          </w:tcPr>
          <w:p w14:paraId="00995F02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70C99A28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273950B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12BE7C9" w14:textId="5DD09D8F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0C67AD7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  <w:tr w:rsidR="004C0A04" w:rsidRPr="00CF0841" w14:paraId="5C302B5D" w14:textId="77777777" w:rsidTr="004336F0">
        <w:trPr>
          <w:trHeight w:val="838"/>
        </w:trPr>
        <w:tc>
          <w:tcPr>
            <w:tcW w:w="675" w:type="dxa"/>
          </w:tcPr>
          <w:p w14:paraId="58139F7D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03DA57D8" w14:textId="5B9C09F0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igaübersicht </w:t>
            </w:r>
            <w:r>
              <w:rPr>
                <w:rFonts w:cstheme="minorHAnsi"/>
              </w:rPr>
              <w:br/>
              <w:t>im Frontend</w:t>
            </w:r>
          </w:p>
        </w:tc>
        <w:tc>
          <w:tcPr>
            <w:tcW w:w="1701" w:type="dxa"/>
          </w:tcPr>
          <w:p w14:paraId="4A610CE0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482" w:type="dxa"/>
          </w:tcPr>
          <w:p w14:paraId="5CE5918B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353" w:type="dxa"/>
          </w:tcPr>
          <w:p w14:paraId="3CE9B396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E0D5B68" w14:textId="5CDA472F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178A3CA" w14:textId="4E1F2988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4C0A04" w:rsidRPr="00CF0841" w14:paraId="56006692" w14:textId="77777777" w:rsidTr="004336F0">
        <w:trPr>
          <w:trHeight w:val="284"/>
        </w:trPr>
        <w:tc>
          <w:tcPr>
            <w:tcW w:w="675" w:type="dxa"/>
          </w:tcPr>
          <w:p w14:paraId="3EFC645B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73A2BB2A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2BA6B2B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7D96B7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D3FB23F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AFC7711" w14:textId="6C9B4F5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2270A1EB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</w:tbl>
    <w:p w14:paraId="12B85A7A" w14:textId="77777777" w:rsidR="008B52D5" w:rsidRDefault="008B52D5" w:rsidP="00BC3A19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8B52D5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47CD045D" w14:textId="47E93D4C" w:rsidR="00683EFA" w:rsidRPr="000D2167" w:rsidRDefault="00BC3A19" w:rsidP="000D2167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</w:pPr>
      <w:bookmarkStart w:id="13" w:name="_Toc11525713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ystemtests</w:t>
      </w:r>
      <w:bookmarkEnd w:id="13"/>
    </w:p>
    <w:p w14:paraId="7F5F307C" w14:textId="1E14E970" w:rsidR="003A4D1A" w:rsidRDefault="00BC3A19" w:rsidP="008B52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234C2656" w14:textId="1967C847" w:rsidR="003A4D1A" w:rsidRPr="00272A78" w:rsidRDefault="003A4D1A" w:rsidP="008B52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44BE3F4F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8B52D5" w:rsidRDefault="00BC3A19" w:rsidP="00BC3A19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8B52D5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8B52D5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8B52D5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518F86F3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8B52D5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8B52D5" w:rsidRDefault="00BC3A19" w:rsidP="00BC3A19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4" w:name="_Toc11525713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4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9B043E" w:rsidRPr="00272A78" w:rsidDel="00047C7E" w14:paraId="3521BA75" w14:textId="77777777" w:rsidTr="007107C4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0D17357" w14:textId="77777777" w:rsidR="009B043E" w:rsidRPr="00272A78" w:rsidRDefault="009B043E" w:rsidP="007107C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42BF80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B964BF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5AC5A8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5DA8CE" w14:textId="77777777" w:rsidR="009B043E" w:rsidRPr="00272A78" w:rsidDel="00047C7E" w:rsidRDefault="009B043E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9B043E" w:rsidRPr="00272A78" w14:paraId="56D21C52" w14:textId="77777777" w:rsidTr="007107C4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9FAE940" w14:textId="7474D56C" w:rsidR="009B043E" w:rsidRPr="00272A78" w:rsidRDefault="009B043E" w:rsidP="007107C4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9D338C8" w14:textId="2812CDFB" w:rsidR="009B043E" w:rsidRPr="003D5A34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7362627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3626350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88AFEE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06B5291E" w14:textId="77777777" w:rsidTr="007107C4">
        <w:trPr>
          <w:trHeight w:val="541"/>
        </w:trPr>
        <w:tc>
          <w:tcPr>
            <w:tcW w:w="675" w:type="dxa"/>
          </w:tcPr>
          <w:p w14:paraId="55954DFB" w14:textId="07618B07" w:rsidR="009B043E" w:rsidRPr="00272A78" w:rsidRDefault="009B043E" w:rsidP="007107C4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5BDD6801" w14:textId="115A6F7F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7EBD5B0" w14:textId="021C439C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D71AD4A" w14:textId="61AE9879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5D119605" w14:textId="412C75C3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634AF193" w14:textId="77777777" w:rsidTr="007107C4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0A852A39" w14:textId="30A0E8A7" w:rsidR="009B043E" w:rsidRPr="00272A78" w:rsidRDefault="009B043E" w:rsidP="007107C4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31B18B0C" w14:textId="4510CD4D" w:rsidR="009B043E" w:rsidRPr="003D5A34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033029FF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69C7DEE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33BFE1E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3DFD5493" w14:textId="77777777" w:rsidTr="007107C4">
        <w:trPr>
          <w:trHeight w:val="822"/>
        </w:trPr>
        <w:tc>
          <w:tcPr>
            <w:tcW w:w="675" w:type="dxa"/>
          </w:tcPr>
          <w:p w14:paraId="4D22823F" w14:textId="7BBC8779" w:rsidR="009B043E" w:rsidRPr="00272A78" w:rsidRDefault="009B043E" w:rsidP="007107C4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3FEB8FAA" w14:textId="6B61A5E2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AF3525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73AB78F2" w14:textId="404D2A6E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44BE0D7" w14:textId="7B2B1EE5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6348CE9C" w14:textId="77777777" w:rsidTr="007107C4">
        <w:trPr>
          <w:trHeight w:val="279"/>
        </w:trPr>
        <w:tc>
          <w:tcPr>
            <w:tcW w:w="675" w:type="dxa"/>
          </w:tcPr>
          <w:p w14:paraId="356C6F10" w14:textId="77777777" w:rsidR="009B043E" w:rsidRPr="00272A78" w:rsidRDefault="009B043E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BED7E93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11D8501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6484224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3C249A86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</w:tbl>
    <w:p w14:paraId="6309E31A" w14:textId="33077301" w:rsidR="002B2F5A" w:rsidRDefault="003A4D1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5" w:name="_Toc115257134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5"/>
    </w:p>
    <w:p w14:paraId="20A2F6E1" w14:textId="77777777" w:rsidR="002B2F5A" w:rsidRPr="008B52D5" w:rsidRDefault="002B2F5A" w:rsidP="008B52D5"/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6" w:name="_Toc11525713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6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5EB9A941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49A5BBD" w14:textId="235A54BA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63F584B9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1101EE4D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8A6772A" w:rsidR="007C7649" w:rsidRPr="00272A78" w:rsidRDefault="005D250A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D929B0E" w14:textId="64D4EDE0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09919099" w:rsidR="007C7649" w:rsidRPr="00272A78" w:rsidRDefault="007C7649" w:rsidP="005D250A">
            <w:pPr>
              <w:rPr>
                <w:rFonts w:cstheme="minorHAnsi"/>
              </w:rPr>
            </w:pP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7967DAF0" w14:textId="77777777" w:rsidR="008B52D5" w:rsidRDefault="008B52D5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8B52D5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7" w:name="_Toc115257136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17"/>
    </w:p>
    <w:p w14:paraId="548FAAE9" w14:textId="35FC7756" w:rsidR="00CF0841" w:rsidRPr="000D2167" w:rsidRDefault="00CF0841" w:rsidP="000D2167"/>
    <w:p w14:paraId="441C15AA" w14:textId="3A92F634" w:rsidR="007946BE" w:rsidRPr="000D2167" w:rsidRDefault="007946BE" w:rsidP="000D2167"/>
    <w:p w14:paraId="34A37A59" w14:textId="1E33EF1E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18" w:name="_Toc115257137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18"/>
    </w:p>
    <w:p w14:paraId="45DBCC86" w14:textId="1C96FA08" w:rsidR="007946BE" w:rsidRDefault="007946BE" w:rsidP="00F26713">
      <w:pPr>
        <w:rPr>
          <w:rFonts w:cstheme="minorHAnsi"/>
        </w:rPr>
      </w:pPr>
    </w:p>
    <w:p w14:paraId="6702CB1D" w14:textId="77777777" w:rsidR="009B043E" w:rsidRDefault="009B043E" w:rsidP="00F26713">
      <w:pPr>
        <w:rPr>
          <w:rFonts w:cstheme="minorHAnsi"/>
        </w:rPr>
      </w:pPr>
    </w:p>
    <w:p w14:paraId="3D5ADA7C" w14:textId="01AE5EC0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19" w:name="_Toc115257138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19"/>
    </w:p>
    <w:p w14:paraId="7E99816B" w14:textId="77777777" w:rsidR="008B52D5" w:rsidRDefault="008B52D5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8B52D5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8776788" w14:textId="77777777" w:rsidR="004336F0" w:rsidRPr="00272A78" w:rsidRDefault="004336F0" w:rsidP="004336F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0" w:name="_Toc11525713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20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4336F0" w:rsidRPr="00272A78" w:rsidDel="00047C7E" w14:paraId="7CEEEAE5" w14:textId="77777777" w:rsidTr="00885663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CBA307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A39F61F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CA3CE0B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3243A1E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1FD63444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79FE45A" w14:textId="77777777" w:rsidR="004336F0" w:rsidRDefault="004336F0" w:rsidP="0088566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4C0844C2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442AE40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3D23BD0B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F182923" w14:textId="77777777" w:rsidR="004336F0" w:rsidRPr="00272A78" w:rsidDel="00047C7E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336F0" w:rsidRPr="00272A78" w14:paraId="0FCB49E0" w14:textId="77777777" w:rsidTr="00885663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4B64275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2078AB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BC1FCD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C0D408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3709FD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B16C3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B91B4A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70AAE871" w14:textId="77777777" w:rsidTr="00885663">
        <w:trPr>
          <w:trHeight w:val="551"/>
        </w:trPr>
        <w:tc>
          <w:tcPr>
            <w:tcW w:w="675" w:type="dxa"/>
          </w:tcPr>
          <w:p w14:paraId="04DDD17F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4CBAB4AD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B22BE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1B4A718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1F29F5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3D6944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A036E4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5B0FB645" w14:textId="77777777" w:rsidTr="00885663">
        <w:trPr>
          <w:trHeight w:val="561"/>
        </w:trPr>
        <w:tc>
          <w:tcPr>
            <w:tcW w:w="675" w:type="dxa"/>
          </w:tcPr>
          <w:p w14:paraId="67A4360D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21BA8C6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CAA2D88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7A17E8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97F6C1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1810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FA07E07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48515B5F" w14:textId="77777777" w:rsidTr="00885663">
        <w:trPr>
          <w:trHeight w:val="284"/>
        </w:trPr>
        <w:tc>
          <w:tcPr>
            <w:tcW w:w="675" w:type="dxa"/>
          </w:tcPr>
          <w:p w14:paraId="04D06C35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4AD3D963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3C478448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1EAA856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ECD0362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07923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F80B94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51774FBD" w14:textId="77777777" w:rsidTr="00885663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742B1F47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355BE9D8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2226D17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463EC5C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7137482C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70D8C61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4734D90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25F178B1" w14:textId="77777777" w:rsidTr="00885663">
        <w:trPr>
          <w:trHeight w:val="838"/>
        </w:trPr>
        <w:tc>
          <w:tcPr>
            <w:tcW w:w="675" w:type="dxa"/>
          </w:tcPr>
          <w:p w14:paraId="693AF035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151E065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BE5C5F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8E97650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2F6CE17C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F1326C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CC3FDEF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4906EB1F" w14:textId="77777777" w:rsidTr="00885663">
        <w:trPr>
          <w:trHeight w:val="284"/>
        </w:trPr>
        <w:tc>
          <w:tcPr>
            <w:tcW w:w="675" w:type="dxa"/>
          </w:tcPr>
          <w:p w14:paraId="3BAFE0FD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655716B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90F24EC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350865A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E306B12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2885C3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447940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</w:tbl>
    <w:p w14:paraId="2976D38A" w14:textId="77777777" w:rsidR="004336F0" w:rsidRDefault="004336F0" w:rsidP="004336F0">
      <w:pPr>
        <w:rPr>
          <w:rFonts w:cstheme="minorHAnsi"/>
        </w:rPr>
      </w:pPr>
    </w:p>
    <w:p w14:paraId="3406DD64" w14:textId="306AC42C" w:rsidR="004336F0" w:rsidRPr="004336F0" w:rsidRDefault="004336F0" w:rsidP="004336F0">
      <w:pPr>
        <w:sectPr w:rsidR="004336F0" w:rsidRPr="004336F0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A82D319" w14:textId="59E176EE" w:rsidR="000D2167" w:rsidRPr="000D2167" w:rsidRDefault="008B52D5" w:rsidP="000D216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1" w:name="_Toc115257140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21"/>
    </w:p>
    <w:p w14:paraId="2E090023" w14:textId="28A07D19" w:rsidR="0088792B" w:rsidRPr="00272A78" w:rsidRDefault="00455F95" w:rsidP="004C0A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Modultests</w:t>
      </w:r>
      <w:r w:rsidR="008B52D5">
        <w:rPr>
          <w:rFonts w:cstheme="minorHAnsi"/>
        </w:rPr>
        <w:t xml:space="preserve"> </w:t>
      </w:r>
      <w:r w:rsidRPr="00272A78">
        <w:rPr>
          <w:rFonts w:cstheme="minorHAnsi"/>
        </w:rPr>
        <w:t>sind Komponententests. Diese werden in der Softwareentwicklung angewendet, um die funktionalen Einzelteile (Units) von Computerprogrammen zu testen.</w:t>
      </w:r>
    </w:p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0D2167" w:rsidRPr="00272A78" w14:paraId="555166C7" w14:textId="77777777" w:rsidTr="000D2167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24395E3" w14:textId="77777777" w:rsidR="000D2167" w:rsidRPr="00272A78" w:rsidRDefault="000D2167" w:rsidP="007107C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5D9D843" w14:textId="77777777" w:rsidR="000D2167" w:rsidRPr="00272A78" w:rsidRDefault="000D2167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14A8864" w14:textId="77777777" w:rsidR="000D2167" w:rsidRPr="00272A78" w:rsidRDefault="000D2167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35F2D15" w14:textId="77777777" w:rsidR="000D2167" w:rsidRPr="00272A78" w:rsidRDefault="000D2167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0D2167" w:rsidRPr="00272A78" w14:paraId="347EF2BB" w14:textId="77777777" w:rsidTr="000D2167">
        <w:tc>
          <w:tcPr>
            <w:tcW w:w="534" w:type="dxa"/>
          </w:tcPr>
          <w:p w14:paraId="2EE0CC91" w14:textId="77777777" w:rsidR="000D2167" w:rsidRPr="00272A78" w:rsidRDefault="000D2167" w:rsidP="007107C4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01149C37" w14:textId="77777777" w:rsidR="000D2167" w:rsidRPr="00272A78" w:rsidRDefault="000D2167" w:rsidP="007107C4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0EB98CAD" w14:textId="77777777" w:rsidR="000D2167" w:rsidRPr="00272A78" w:rsidRDefault="000D2167" w:rsidP="007107C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7F568024" w14:textId="77777777" w:rsidR="000D2167" w:rsidRPr="00272A78" w:rsidRDefault="000D2167" w:rsidP="007107C4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255FA7FA" w:rsidR="00C86937" w:rsidRDefault="00C86937" w:rsidP="00C86937">
      <w:pPr>
        <w:rPr>
          <w:rFonts w:cstheme="minorHAnsi"/>
        </w:rPr>
      </w:pPr>
    </w:p>
    <w:p w14:paraId="7E5CF17E" w14:textId="77777777" w:rsidR="00674144" w:rsidRPr="00272A78" w:rsidRDefault="00674144" w:rsidP="00674144">
      <w:pPr>
        <w:pStyle w:val="berschrift2"/>
        <w:rPr>
          <w:rFonts w:cstheme="minorHAnsi"/>
          <w:color w:val="000000" w:themeColor="text1"/>
        </w:rPr>
      </w:pPr>
      <w:bookmarkStart w:id="22" w:name="_Toc115257141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2"/>
    </w:p>
    <w:p w14:paraId="4EA96F80" w14:textId="77777777" w:rsidR="00674144" w:rsidRPr="00272A78" w:rsidRDefault="00674144" w:rsidP="0067414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674144" w:rsidRPr="00CF0841" w14:paraId="61E0BBAF" w14:textId="77777777" w:rsidTr="007107C4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75DBC" w14:textId="77777777" w:rsidR="00674144" w:rsidRPr="00272A78" w:rsidRDefault="00674144" w:rsidP="007107C4">
            <w:pPr>
              <w:rPr>
                <w:rFonts w:cstheme="minorHAnsi"/>
              </w:rPr>
            </w:pPr>
            <w:bookmarkStart w:id="23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243E623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52C9C58E" w14:textId="77777777" w:rsidTr="007107C4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8D02CB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B0CD8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06B857AC" w14:textId="77777777" w:rsidTr="007107C4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CA8B0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7D02214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7AB39FF7" w14:textId="77777777" w:rsidTr="007107C4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9082571" w14:textId="77777777" w:rsidR="00674144" w:rsidRPr="00272A78" w:rsidRDefault="00674144" w:rsidP="007107C4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915696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6277923D" w14:textId="77777777" w:rsidTr="007107C4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0CC116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585AA8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9ACDEC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DAD058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674144" w:rsidRPr="00CF0841" w14:paraId="6462F817" w14:textId="77777777" w:rsidTr="007107C4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3218EF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CF35C72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F2E502A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EC6316E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1B56C01F" w14:textId="77777777" w:rsidTr="007107C4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D46DDC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7877327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2597E07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E44AABC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0FB8FA6C" w14:textId="77777777" w:rsidTr="007107C4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152639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868450E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32DF696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559C3C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1381AF1A" w14:textId="77777777" w:rsidTr="007107C4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66BB336" w14:textId="77777777" w:rsidR="00674144" w:rsidRPr="00272A78" w:rsidRDefault="00674144" w:rsidP="007107C4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CC6FE61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91987F5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5C1A8B14" w14:textId="77777777" w:rsidTr="007107C4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273DE7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7EAF5F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bookmarkEnd w:id="23"/>
    </w:tbl>
    <w:p w14:paraId="61BBD811" w14:textId="0156679E" w:rsidR="00674144" w:rsidRDefault="00674144" w:rsidP="00C86937">
      <w:pPr>
        <w:rPr>
          <w:rFonts w:cstheme="minorHAnsi"/>
        </w:rPr>
      </w:pPr>
    </w:p>
    <w:p w14:paraId="6AD1DAB5" w14:textId="0FC04872" w:rsidR="00674144" w:rsidRDefault="00674144" w:rsidP="00C86937">
      <w:pPr>
        <w:rPr>
          <w:rFonts w:cstheme="minorHAnsi"/>
        </w:rPr>
      </w:pPr>
    </w:p>
    <w:p w14:paraId="5EA7F1A3" w14:textId="77777777" w:rsidR="00674144" w:rsidRPr="00272A78" w:rsidRDefault="00674144" w:rsidP="00C86937">
      <w:pPr>
        <w:rPr>
          <w:rFonts w:cstheme="minorHAnsi"/>
        </w:rPr>
      </w:pPr>
    </w:p>
    <w:p w14:paraId="5B32841D" w14:textId="77777777" w:rsidR="008B52D5" w:rsidRDefault="008B52D5" w:rsidP="00272A78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8B52D5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A80EE68" w14:textId="7831F785" w:rsidR="00860B66" w:rsidRPr="00272A78" w:rsidRDefault="00860B66" w:rsidP="00860B66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4" w:name="_Toc115257142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r>
        <w:rPr>
          <w:rFonts w:asciiTheme="minorHAnsi" w:hAnsiTheme="minorHAnsi" w:cstheme="minorHAnsi"/>
          <w:color w:val="auto"/>
          <w:sz w:val="40"/>
          <w:szCs w:val="40"/>
        </w:rPr>
        <w:t>I</w:t>
      </w:r>
      <w:bookmarkEnd w:id="24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9B043E" w:rsidRPr="00272A78" w:rsidDel="00047C7E" w14:paraId="78E592CC" w14:textId="77777777" w:rsidTr="007107C4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A6BB44" w14:textId="77777777" w:rsidR="009B043E" w:rsidRPr="00272A78" w:rsidRDefault="009B043E" w:rsidP="007107C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6AC791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476D16D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D4D34F1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5F4BC38" w14:textId="77777777" w:rsidR="009B043E" w:rsidRPr="00272A78" w:rsidDel="00047C7E" w:rsidRDefault="009B043E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9B043E" w:rsidRPr="00272A78" w14:paraId="09E1DFF8" w14:textId="77777777" w:rsidTr="007107C4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A3D8FE0" w14:textId="77777777" w:rsidR="009B043E" w:rsidRPr="00272A78" w:rsidRDefault="009B043E" w:rsidP="007107C4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6C55047" w14:textId="77777777" w:rsidR="009B043E" w:rsidRPr="003D5A34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AA58DB6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C3A3165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85C4F6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02615921" w14:textId="77777777" w:rsidTr="007107C4">
        <w:trPr>
          <w:trHeight w:val="541"/>
        </w:trPr>
        <w:tc>
          <w:tcPr>
            <w:tcW w:w="675" w:type="dxa"/>
          </w:tcPr>
          <w:p w14:paraId="3959F553" w14:textId="77777777" w:rsidR="009B043E" w:rsidRPr="00272A78" w:rsidRDefault="009B043E" w:rsidP="007107C4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4B254EE3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1503D38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2E49769F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53586D2E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673C66B5" w14:textId="77777777" w:rsidTr="007107C4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BA4EB2D" w14:textId="77777777" w:rsidR="009B043E" w:rsidRPr="00272A78" w:rsidRDefault="009B043E" w:rsidP="007107C4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30DF134A" w14:textId="77777777" w:rsidR="009B043E" w:rsidRPr="003D5A34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8F3C4B0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3ACD86BA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79B671E5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42AF2711" w14:textId="77777777" w:rsidTr="007107C4">
        <w:trPr>
          <w:trHeight w:val="822"/>
        </w:trPr>
        <w:tc>
          <w:tcPr>
            <w:tcW w:w="675" w:type="dxa"/>
          </w:tcPr>
          <w:p w14:paraId="133D2C29" w14:textId="77777777" w:rsidR="009B043E" w:rsidRPr="00272A78" w:rsidRDefault="009B043E" w:rsidP="007107C4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2CD3E4C8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7FC95D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100E0486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04D035DE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4AB73808" w14:textId="77777777" w:rsidTr="007107C4">
        <w:trPr>
          <w:trHeight w:val="279"/>
        </w:trPr>
        <w:tc>
          <w:tcPr>
            <w:tcW w:w="675" w:type="dxa"/>
          </w:tcPr>
          <w:p w14:paraId="547A9177" w14:textId="77777777" w:rsidR="009B043E" w:rsidRPr="00272A78" w:rsidRDefault="009B043E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7D2B5758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2C2D85D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7F311F9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3053B0E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</w:tbl>
    <w:p w14:paraId="61CBDDC2" w14:textId="0EDFDD74" w:rsidR="002B2F5A" w:rsidRDefault="00EE269F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5" w:name="_Toc115257143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5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115257144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6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6E7B1FF8" w:rsidR="00F33917" w:rsidRPr="00272A78" w:rsidRDefault="00F33917" w:rsidP="00D51169">
            <w:pPr>
              <w:rPr>
                <w:rFonts w:cstheme="minorHAnsi"/>
              </w:rPr>
            </w:pP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7F605F04" w14:textId="63E7DE1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5140E5A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41B675A8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39E67A56" w:rsidR="00F33917" w:rsidRPr="00272A78" w:rsidRDefault="00D51169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73C12FD" w14:textId="6B59E3BE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282F0D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436E436F" w14:textId="7DB5538E" w:rsidR="00F33917" w:rsidRPr="00D51169" w:rsidRDefault="00F33917" w:rsidP="00D51169">
            <w:pPr>
              <w:rPr>
                <w:rFonts w:cstheme="minorHAnsi"/>
              </w:rPr>
            </w:pP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4293B848" w14:textId="77777777" w:rsidR="009B043E" w:rsidRDefault="009B043E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7" w:name="_Toc115257145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27"/>
    </w:p>
    <w:p w14:paraId="68B6D9BA" w14:textId="381176D3" w:rsidR="00F33917" w:rsidRDefault="00F33917" w:rsidP="00F33917">
      <w:pPr>
        <w:rPr>
          <w:rFonts w:cstheme="minorHAnsi"/>
        </w:rPr>
      </w:pPr>
    </w:p>
    <w:p w14:paraId="1108603C" w14:textId="77777777" w:rsidR="009B043E" w:rsidRPr="00272A78" w:rsidRDefault="009B043E" w:rsidP="00F33917">
      <w:pPr>
        <w:rPr>
          <w:rFonts w:cstheme="minorHAnsi"/>
        </w:rPr>
      </w:pPr>
    </w:p>
    <w:p w14:paraId="6655A856" w14:textId="77777777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28" w:name="_Toc115257146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28"/>
    </w:p>
    <w:p w14:paraId="7F27D0B1" w14:textId="0D84166D" w:rsidR="008B52D5" w:rsidRDefault="008B52D5" w:rsidP="008B52D5">
      <w:pPr>
        <w:rPr>
          <w:rFonts w:cstheme="minorHAnsi"/>
        </w:rPr>
      </w:pPr>
    </w:p>
    <w:p w14:paraId="1F5CFB89" w14:textId="77777777" w:rsidR="009B043E" w:rsidRDefault="009B043E" w:rsidP="008B52D5">
      <w:pPr>
        <w:rPr>
          <w:rFonts w:cstheme="minorHAnsi"/>
        </w:rPr>
      </w:pPr>
    </w:p>
    <w:p w14:paraId="357E1442" w14:textId="77777777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29" w:name="_Toc115257147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29"/>
    </w:p>
    <w:p w14:paraId="581A67C3" w14:textId="4D2A897D" w:rsidR="00F33917" w:rsidRDefault="00F33917" w:rsidP="00F33917">
      <w:pPr>
        <w:rPr>
          <w:rFonts w:cstheme="minorHAnsi"/>
        </w:rPr>
      </w:pPr>
    </w:p>
    <w:p w14:paraId="73E96EA0" w14:textId="77777777" w:rsidR="009B043E" w:rsidRPr="00272A78" w:rsidRDefault="009B043E" w:rsidP="00F33917">
      <w:pPr>
        <w:rPr>
          <w:rFonts w:cstheme="minorHAnsi"/>
        </w:rPr>
      </w:pPr>
    </w:p>
    <w:p w14:paraId="5D45F7BE" w14:textId="77777777" w:rsidR="009B043E" w:rsidRDefault="009B043E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0" w:name="_Toc115257148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0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4336F0" w:rsidRPr="00272A78" w:rsidDel="00047C7E" w14:paraId="4B3A67B1" w14:textId="77777777" w:rsidTr="00885663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DB7609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A4C0B7E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19A8B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572A20F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9BFF1F1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3B171E2" w14:textId="77777777" w:rsidR="004336F0" w:rsidRDefault="004336F0" w:rsidP="0088566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96AC1F1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9F2865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57DD8F78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9D5D432" w14:textId="77777777" w:rsidR="004336F0" w:rsidRPr="00272A78" w:rsidDel="00047C7E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336F0" w:rsidRPr="00272A78" w14:paraId="6F548183" w14:textId="77777777" w:rsidTr="00885663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AA8CFDD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93B0D9A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985AF40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8A1101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5F2A35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870EC7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2B687D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251A9D1B" w14:textId="77777777" w:rsidTr="00885663">
        <w:trPr>
          <w:trHeight w:val="551"/>
        </w:trPr>
        <w:tc>
          <w:tcPr>
            <w:tcW w:w="675" w:type="dxa"/>
          </w:tcPr>
          <w:p w14:paraId="17F97368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57CD172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1FDF9BF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376318A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6FB4EF9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B596867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006EF65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75D29297" w14:textId="77777777" w:rsidTr="00885663">
        <w:trPr>
          <w:trHeight w:val="561"/>
        </w:trPr>
        <w:tc>
          <w:tcPr>
            <w:tcW w:w="675" w:type="dxa"/>
          </w:tcPr>
          <w:p w14:paraId="0909DD1F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5A7493E0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559D942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2F08D7F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17116C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83C1B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5BAC234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1698EEE1" w14:textId="77777777" w:rsidTr="00885663">
        <w:trPr>
          <w:trHeight w:val="284"/>
        </w:trPr>
        <w:tc>
          <w:tcPr>
            <w:tcW w:w="675" w:type="dxa"/>
          </w:tcPr>
          <w:p w14:paraId="2A4E9A5A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24842CF6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7DBDB108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13D6DAC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5CA563B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FEFEDB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27ED407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39D0B7ED" w14:textId="77777777" w:rsidTr="00885663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0410FB85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1A8DBF43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4AEF2BA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546B90D8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3DA0981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54F89515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5F7C2CD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14D439B7" w14:textId="77777777" w:rsidTr="00885663">
        <w:trPr>
          <w:trHeight w:val="838"/>
        </w:trPr>
        <w:tc>
          <w:tcPr>
            <w:tcW w:w="675" w:type="dxa"/>
          </w:tcPr>
          <w:p w14:paraId="172CE30E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300F4F67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665E88D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1E9743A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2C0B8D7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23E5390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C188C8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7B2AC652" w14:textId="77777777" w:rsidTr="00885663">
        <w:trPr>
          <w:trHeight w:val="284"/>
        </w:trPr>
        <w:tc>
          <w:tcPr>
            <w:tcW w:w="675" w:type="dxa"/>
          </w:tcPr>
          <w:p w14:paraId="2CB6E212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7F0B960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A88051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4F389FD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4A59F75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73A45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773A91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603E2B88" w14:textId="77777777" w:rsidR="009B043E" w:rsidRDefault="009B043E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6E78C232" w14:textId="642B143D" w:rsidR="00F33917" w:rsidRDefault="009B043E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115257149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31"/>
    </w:p>
    <w:p w14:paraId="16AB970E" w14:textId="77777777" w:rsidR="009B043E" w:rsidRPr="009B043E" w:rsidRDefault="009B043E" w:rsidP="009B043E"/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F33917" w:rsidRPr="00CF0841" w14:paraId="7B09462F" w14:textId="77777777" w:rsidTr="000D2167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156B3937" w:rsidR="00F33917" w:rsidRPr="00272A78" w:rsidRDefault="009B043E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41A5744" w14:textId="4C4C439C" w:rsidR="00F33917" w:rsidRPr="00272A78" w:rsidRDefault="00F33917" w:rsidP="009B043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 w:rsidR="009B043E"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0D2167">
        <w:tc>
          <w:tcPr>
            <w:tcW w:w="534" w:type="dxa"/>
          </w:tcPr>
          <w:p w14:paraId="2DD66AD1" w14:textId="7242F7AF" w:rsidR="00F33917" w:rsidRPr="00272A78" w:rsidRDefault="00F33917" w:rsidP="00353E3C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2323F349" w:rsidR="00F33917" w:rsidRDefault="00F33917" w:rsidP="00F33917">
      <w:pPr>
        <w:rPr>
          <w:rFonts w:cstheme="minorHAnsi"/>
        </w:rPr>
      </w:pPr>
    </w:p>
    <w:p w14:paraId="206A96EB" w14:textId="77777777" w:rsidR="00674144" w:rsidRPr="00272A78" w:rsidRDefault="00674144" w:rsidP="00674144">
      <w:pPr>
        <w:pStyle w:val="berschrift2"/>
        <w:rPr>
          <w:rFonts w:cstheme="minorHAnsi"/>
          <w:color w:val="000000" w:themeColor="text1"/>
        </w:rPr>
      </w:pPr>
      <w:bookmarkStart w:id="32" w:name="_Toc115257150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32"/>
    </w:p>
    <w:p w14:paraId="342C6AF2" w14:textId="77777777" w:rsidR="00674144" w:rsidRPr="00272A78" w:rsidRDefault="00674144" w:rsidP="0067414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674144" w:rsidRPr="00CF0841" w14:paraId="00289585" w14:textId="77777777" w:rsidTr="007107C4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0F9AE2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B5A932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345BA826" w14:textId="77777777" w:rsidTr="007107C4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FFCC531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F25B34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6067E2E0" w14:textId="77777777" w:rsidTr="007107C4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4E8F39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FD95A3E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091C6548" w14:textId="77777777" w:rsidTr="007107C4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C7789DD" w14:textId="77777777" w:rsidR="00674144" w:rsidRPr="00272A78" w:rsidRDefault="00674144" w:rsidP="007107C4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F098A2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5A25F526" w14:textId="77777777" w:rsidTr="007107C4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663A40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9D55A7A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8FCE11F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554431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674144" w:rsidRPr="00CF0841" w14:paraId="6B3E1777" w14:textId="77777777" w:rsidTr="007107C4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A9B7A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C6B8E02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533B1C6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B37EAF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170E1F74" w14:textId="77777777" w:rsidTr="007107C4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17153C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89672F1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EC460B6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EBF2C2A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34F33549" w14:textId="77777777" w:rsidTr="007107C4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3D9509A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2F5E4E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E5B84A0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7FBE0FE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153E7AAB" w14:textId="77777777" w:rsidTr="007107C4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FF028" w14:textId="77777777" w:rsidR="00674144" w:rsidRPr="00272A78" w:rsidRDefault="00674144" w:rsidP="007107C4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2BD290B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DDC3DDF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7CDF4387" w14:textId="77777777" w:rsidTr="007107C4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8F49FC1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A17A57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</w:tbl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484DCE46" w14:textId="77777777" w:rsidR="00683EFA" w:rsidRDefault="00683EFA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683EFA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55BEA24" w14:textId="3EF09081" w:rsidR="007C7649" w:rsidRPr="004C0A04" w:rsidRDefault="00106EF4" w:rsidP="004C0A04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3" w:name="_Toc115257151"/>
      <w:r w:rsidRPr="00272A78">
        <w:rPr>
          <w:rFonts w:asciiTheme="minorHAnsi" w:hAnsiTheme="minorHAnsi" w:cstheme="minorHAnsi"/>
          <w:color w:val="auto"/>
          <w:sz w:val="40"/>
          <w:szCs w:val="40"/>
        </w:rPr>
        <w:lastRenderedPageBreak/>
        <w:t>Nutzerhandbuch</w:t>
      </w:r>
      <w:bookmarkEnd w:id="33"/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4" w:name="_Toc115257152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4"/>
    </w:p>
    <w:p w14:paraId="328380CD" w14:textId="514D8684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</w:t>
      </w:r>
      <w:r w:rsidR="00683EFA">
        <w:rPr>
          <w:rFonts w:cstheme="minorHAnsi"/>
        </w:rPr>
        <w:t>System</w:t>
      </w:r>
      <w:r w:rsidRPr="00272A78">
        <w:rPr>
          <w:rFonts w:cstheme="minorHAnsi"/>
        </w:rPr>
        <w:t xml:space="preserve"> benötigt, um wie gewünscht bedienbar zu sein. </w:t>
      </w:r>
    </w:p>
    <w:p w14:paraId="71D263D3" w14:textId="3A4ED2A3" w:rsidR="00EB4540" w:rsidRPr="00EB4540" w:rsidRDefault="00EB4540" w:rsidP="00EB4540"/>
    <w:p w14:paraId="7CF37D6B" w14:textId="77777777" w:rsidR="00EB4540" w:rsidRPr="00EB4540" w:rsidRDefault="00EB4540" w:rsidP="00EB4540"/>
    <w:p w14:paraId="378A5A82" w14:textId="7D77A3C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115257153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5"/>
    </w:p>
    <w:p w14:paraId="2EBDAA35" w14:textId="74ACB0AA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 w:rsidR="00683EFA">
        <w:rPr>
          <w:rFonts w:cstheme="minorHAnsi"/>
        </w:rPr>
        <w:t>System</w:t>
      </w:r>
      <w:r w:rsidRPr="00272A78">
        <w:rPr>
          <w:rFonts w:cstheme="minorHAnsi"/>
        </w:rPr>
        <w:t xml:space="preserve">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45F90668" w14:textId="2F4C9CC0" w:rsidR="00EB4540" w:rsidRPr="00EB4540" w:rsidRDefault="00EB4540" w:rsidP="00EB4540"/>
    <w:p w14:paraId="29263869" w14:textId="77777777" w:rsidR="00EB4540" w:rsidRPr="00EB4540" w:rsidRDefault="00EB4540" w:rsidP="00EB4540"/>
    <w:p w14:paraId="6B5D4D17" w14:textId="613B9611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115257154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6"/>
    </w:p>
    <w:p w14:paraId="299B6A74" w14:textId="6D4FB5E2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 w:rsidR="00683EFA">
        <w:rPr>
          <w:rFonts w:cstheme="minorHAnsi"/>
        </w:rPr>
        <w:t>System</w:t>
      </w:r>
      <w:r w:rsidRPr="00272A78">
        <w:rPr>
          <w:rFonts w:cstheme="minorHAnsi"/>
        </w:rPr>
        <w:t xml:space="preserve">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5D87E5" w14:textId="77777777" w:rsidR="000411E2" w:rsidRDefault="000411E2" w:rsidP="00E602EC">
      <w:pPr>
        <w:spacing w:after="0" w:line="240" w:lineRule="auto"/>
      </w:pPr>
      <w:r>
        <w:separator/>
      </w:r>
    </w:p>
  </w:endnote>
  <w:endnote w:type="continuationSeparator" w:id="0">
    <w:p w14:paraId="5F2F2D54" w14:textId="77777777" w:rsidR="000411E2" w:rsidRDefault="000411E2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Content>
      <w:p w14:paraId="1CEBDD09" w14:textId="3E89E802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D5E8B">
          <w:rPr>
            <w:noProof/>
          </w:rPr>
          <w:t>9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AB3717" w14:textId="77777777" w:rsidR="000411E2" w:rsidRDefault="000411E2" w:rsidP="00E602EC">
      <w:pPr>
        <w:spacing w:after="0" w:line="240" w:lineRule="auto"/>
      </w:pPr>
      <w:r>
        <w:separator/>
      </w:r>
    </w:p>
  </w:footnote>
  <w:footnote w:type="continuationSeparator" w:id="0">
    <w:p w14:paraId="49C6F589" w14:textId="77777777" w:rsidR="000411E2" w:rsidRDefault="000411E2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92365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411E2"/>
    <w:rsid w:val="0004695A"/>
    <w:rsid w:val="00047C7E"/>
    <w:rsid w:val="0008009F"/>
    <w:rsid w:val="000807D9"/>
    <w:rsid w:val="00091B20"/>
    <w:rsid w:val="0009291D"/>
    <w:rsid w:val="000A35F5"/>
    <w:rsid w:val="000A6B5C"/>
    <w:rsid w:val="000D1300"/>
    <w:rsid w:val="000D2167"/>
    <w:rsid w:val="000D30C5"/>
    <w:rsid w:val="000E1E39"/>
    <w:rsid w:val="00106EF4"/>
    <w:rsid w:val="001249FB"/>
    <w:rsid w:val="00192A60"/>
    <w:rsid w:val="001A2502"/>
    <w:rsid w:val="001A3E6E"/>
    <w:rsid w:val="001B507E"/>
    <w:rsid w:val="001E387C"/>
    <w:rsid w:val="001F5E6B"/>
    <w:rsid w:val="0022454A"/>
    <w:rsid w:val="0025504A"/>
    <w:rsid w:val="0026093B"/>
    <w:rsid w:val="00260FF7"/>
    <w:rsid w:val="00270238"/>
    <w:rsid w:val="00272A78"/>
    <w:rsid w:val="0028756C"/>
    <w:rsid w:val="00293964"/>
    <w:rsid w:val="002A6E99"/>
    <w:rsid w:val="002B2F5A"/>
    <w:rsid w:val="00303D02"/>
    <w:rsid w:val="00306B3A"/>
    <w:rsid w:val="00335052"/>
    <w:rsid w:val="00337065"/>
    <w:rsid w:val="00353E3C"/>
    <w:rsid w:val="003726F1"/>
    <w:rsid w:val="003A4D1A"/>
    <w:rsid w:val="003D5A34"/>
    <w:rsid w:val="003F0E4E"/>
    <w:rsid w:val="004015B5"/>
    <w:rsid w:val="00414978"/>
    <w:rsid w:val="00422E86"/>
    <w:rsid w:val="004336F0"/>
    <w:rsid w:val="00436910"/>
    <w:rsid w:val="00443EE4"/>
    <w:rsid w:val="00447816"/>
    <w:rsid w:val="00455F95"/>
    <w:rsid w:val="00490C49"/>
    <w:rsid w:val="00497D84"/>
    <w:rsid w:val="004A4BA5"/>
    <w:rsid w:val="004C0A04"/>
    <w:rsid w:val="004D1E5D"/>
    <w:rsid w:val="004F0C96"/>
    <w:rsid w:val="00504E1F"/>
    <w:rsid w:val="00516D14"/>
    <w:rsid w:val="0053652F"/>
    <w:rsid w:val="005702D5"/>
    <w:rsid w:val="00574979"/>
    <w:rsid w:val="0058010C"/>
    <w:rsid w:val="005831AE"/>
    <w:rsid w:val="005D250A"/>
    <w:rsid w:val="005F08FC"/>
    <w:rsid w:val="005F6B38"/>
    <w:rsid w:val="00622535"/>
    <w:rsid w:val="00625F6C"/>
    <w:rsid w:val="00627AF2"/>
    <w:rsid w:val="00644179"/>
    <w:rsid w:val="00674144"/>
    <w:rsid w:val="00683EFA"/>
    <w:rsid w:val="006A6D52"/>
    <w:rsid w:val="006B1334"/>
    <w:rsid w:val="006B2D3C"/>
    <w:rsid w:val="006C30E6"/>
    <w:rsid w:val="006C5699"/>
    <w:rsid w:val="006F7E6F"/>
    <w:rsid w:val="00717300"/>
    <w:rsid w:val="00761E18"/>
    <w:rsid w:val="00780896"/>
    <w:rsid w:val="007818EC"/>
    <w:rsid w:val="007946BE"/>
    <w:rsid w:val="00797858"/>
    <w:rsid w:val="007A7194"/>
    <w:rsid w:val="007B49B5"/>
    <w:rsid w:val="007C1D4B"/>
    <w:rsid w:val="007C7649"/>
    <w:rsid w:val="007F590C"/>
    <w:rsid w:val="00801476"/>
    <w:rsid w:val="00801D52"/>
    <w:rsid w:val="00803E26"/>
    <w:rsid w:val="008055D6"/>
    <w:rsid w:val="00835FD6"/>
    <w:rsid w:val="0084451E"/>
    <w:rsid w:val="00860B66"/>
    <w:rsid w:val="0088713E"/>
    <w:rsid w:val="0088792B"/>
    <w:rsid w:val="008918EE"/>
    <w:rsid w:val="0089453E"/>
    <w:rsid w:val="008971E9"/>
    <w:rsid w:val="008B52D5"/>
    <w:rsid w:val="008F11FA"/>
    <w:rsid w:val="00922720"/>
    <w:rsid w:val="00947AF5"/>
    <w:rsid w:val="0095363A"/>
    <w:rsid w:val="009706BF"/>
    <w:rsid w:val="009763E2"/>
    <w:rsid w:val="00977CBD"/>
    <w:rsid w:val="00993841"/>
    <w:rsid w:val="009B043E"/>
    <w:rsid w:val="009C63EB"/>
    <w:rsid w:val="00A05148"/>
    <w:rsid w:val="00A07803"/>
    <w:rsid w:val="00A31A53"/>
    <w:rsid w:val="00A41570"/>
    <w:rsid w:val="00A432A1"/>
    <w:rsid w:val="00AC2F02"/>
    <w:rsid w:val="00AD71AB"/>
    <w:rsid w:val="00B2092F"/>
    <w:rsid w:val="00B31610"/>
    <w:rsid w:val="00B3268B"/>
    <w:rsid w:val="00B45E2A"/>
    <w:rsid w:val="00B5102F"/>
    <w:rsid w:val="00B80D6E"/>
    <w:rsid w:val="00B959FE"/>
    <w:rsid w:val="00BC1B85"/>
    <w:rsid w:val="00BC24D6"/>
    <w:rsid w:val="00BC3A19"/>
    <w:rsid w:val="00BD268F"/>
    <w:rsid w:val="00BF4AE1"/>
    <w:rsid w:val="00C341D9"/>
    <w:rsid w:val="00C66D88"/>
    <w:rsid w:val="00C86937"/>
    <w:rsid w:val="00CA0A35"/>
    <w:rsid w:val="00CA6DEA"/>
    <w:rsid w:val="00CB2F18"/>
    <w:rsid w:val="00CB7ACD"/>
    <w:rsid w:val="00CF0841"/>
    <w:rsid w:val="00CF115F"/>
    <w:rsid w:val="00CF7353"/>
    <w:rsid w:val="00D02080"/>
    <w:rsid w:val="00D247D7"/>
    <w:rsid w:val="00D51169"/>
    <w:rsid w:val="00D617B0"/>
    <w:rsid w:val="00D85B54"/>
    <w:rsid w:val="00D876B5"/>
    <w:rsid w:val="00D970E8"/>
    <w:rsid w:val="00DC2B91"/>
    <w:rsid w:val="00DD5E8B"/>
    <w:rsid w:val="00DF1728"/>
    <w:rsid w:val="00DF55E3"/>
    <w:rsid w:val="00DF59EA"/>
    <w:rsid w:val="00E02845"/>
    <w:rsid w:val="00E06AAF"/>
    <w:rsid w:val="00E257F5"/>
    <w:rsid w:val="00E30868"/>
    <w:rsid w:val="00E44005"/>
    <w:rsid w:val="00E602EC"/>
    <w:rsid w:val="00E63E79"/>
    <w:rsid w:val="00E92010"/>
    <w:rsid w:val="00EA20F2"/>
    <w:rsid w:val="00EB4540"/>
    <w:rsid w:val="00EC7B4A"/>
    <w:rsid w:val="00EE269F"/>
    <w:rsid w:val="00F02352"/>
    <w:rsid w:val="00F26713"/>
    <w:rsid w:val="00F33917"/>
    <w:rsid w:val="00F34AE6"/>
    <w:rsid w:val="00F5356B"/>
    <w:rsid w:val="00F664D2"/>
    <w:rsid w:val="00F954E8"/>
    <w:rsid w:val="00F96170"/>
    <w:rsid w:val="00FA37E0"/>
    <w:rsid w:val="00FA6D79"/>
    <w:rsid w:val="00FB3E08"/>
    <w:rsid w:val="00FB5930"/>
    <w:rsid w:val="00FC40AC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FBA7DC-2B02-412B-ABE5-6421C3FC5B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5</Pages>
  <Words>2093</Words>
  <Characters>13186</Characters>
  <Application>Microsoft Office Word</Application>
  <DocSecurity>0</DocSecurity>
  <Lines>109</Lines>
  <Paragraphs>3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Max Eschenbach</cp:lastModifiedBy>
  <cp:revision>47</cp:revision>
  <cp:lastPrinted>2017-04-24T06:35:00Z</cp:lastPrinted>
  <dcterms:created xsi:type="dcterms:W3CDTF">2019-09-12T10:26:00Z</dcterms:created>
  <dcterms:modified xsi:type="dcterms:W3CDTF">2022-10-25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8c359706e419cdb16a32b55195143ccfb73f67f22be308b864a2d2e1e81c30</vt:lpwstr>
  </property>
</Properties>
</file>